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44731" w14:textId="77777777" w:rsidR="00E32E53" w:rsidRPr="00E32E53" w:rsidRDefault="00E32E53" w:rsidP="0003120F">
      <w:pPr>
        <w:bidi/>
        <w:spacing w:line="240" w:lineRule="auto"/>
        <w:jc w:val="center"/>
        <w:rPr>
          <w:rFonts w:ascii="IranNastaliq" w:hAnsi="IranNastaliq" w:cs="IranNastaliq"/>
          <w:sz w:val="32"/>
          <w:szCs w:val="32"/>
          <w:rtl/>
          <w:lang w:bidi="fa-IR"/>
        </w:rPr>
      </w:pPr>
      <w:r w:rsidRPr="001B2954">
        <w:rPr>
          <w:rFonts w:ascii="IranNastaliq" w:hAnsi="IranNastaliq" w:cs="IranNastaliq"/>
          <w:noProof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15A7C4C9" wp14:editId="20A5420B">
            <wp:simplePos x="0" y="0"/>
            <wp:positionH relativeFrom="column">
              <wp:posOffset>5855685</wp:posOffset>
            </wp:positionH>
            <wp:positionV relativeFrom="paragraph">
              <wp:posOffset>348018</wp:posOffset>
            </wp:positionV>
            <wp:extent cx="731520" cy="754380"/>
            <wp:effectExtent l="0" t="0" r="0" b="7620"/>
            <wp:wrapNone/>
            <wp:docPr id="1" name="Picture 1" descr="C:\Users\AMOZESH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OZESH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B2954">
        <w:rPr>
          <w:rFonts w:ascii="IranNastaliq" w:hAnsi="IranNastaliq" w:cs="IranNastaliq" w:hint="cs"/>
          <w:sz w:val="24"/>
          <w:szCs w:val="24"/>
          <w:rtl/>
          <w:lang w:bidi="fa-IR"/>
        </w:rPr>
        <w:t>به نام ایزد  دانا</w:t>
      </w:r>
    </w:p>
    <w:p w14:paraId="173BCEB6" w14:textId="4C0E5A1D" w:rsidR="00743C43" w:rsidRDefault="0003120F" w:rsidP="00BE51F3">
      <w:pPr>
        <w:bidi/>
        <w:spacing w:line="192" w:lineRule="auto"/>
        <w:jc w:val="right"/>
        <w:rPr>
          <w:rFonts w:ascii="IranNastaliq" w:hAnsi="IranNastaliq" w:cs="B Mitra"/>
          <w:sz w:val="28"/>
          <w:szCs w:val="28"/>
          <w:rtl/>
          <w:lang w:bidi="fa-IR"/>
        </w:rPr>
      </w:pPr>
      <w:r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                                    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(</w:t>
      </w:r>
      <w:r w:rsidR="004E35C0">
        <w:rPr>
          <w:rFonts w:ascii="IranNastaliq" w:hAnsi="IranNastaliq" w:cs="B Titr" w:hint="cs"/>
          <w:sz w:val="28"/>
          <w:szCs w:val="28"/>
          <w:rtl/>
          <w:lang w:bidi="fa-IR"/>
        </w:rPr>
        <w:t>متون تخصصی زیست شناسی سلولی و مولکولی</w:t>
      </w:r>
      <w:r w:rsidR="00E32E53" w:rsidRPr="0007479E">
        <w:rPr>
          <w:rFonts w:ascii="IranNastaliq" w:hAnsi="IranNastaliq" w:cs="B Titr" w:hint="cs"/>
          <w:sz w:val="28"/>
          <w:szCs w:val="28"/>
          <w:rtl/>
          <w:lang w:bidi="fa-IR"/>
        </w:rPr>
        <w:t>)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271D46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</w:t>
      </w:r>
      <w:r w:rsidR="00A626ED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9B5FDF">
        <w:rPr>
          <w:rFonts w:ascii="IranNastaliq" w:hAnsi="IranNastaliq" w:cs="B Titr" w:hint="cs"/>
          <w:sz w:val="28"/>
          <w:szCs w:val="28"/>
          <w:rtl/>
          <w:lang w:bidi="fa-IR"/>
        </w:rPr>
        <w:t xml:space="preserve">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6B3CAE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9E6B6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</w:t>
      </w:r>
      <w:r w:rsidR="004C0E17" w:rsidRPr="0007479E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</w:t>
      </w:r>
      <w:r w:rsidR="00BE51F3">
        <w:rPr>
          <w:rFonts w:ascii="IranNastaliq" w:hAnsi="IranNastaliq" w:cs="B Titr" w:hint="cs"/>
          <w:sz w:val="28"/>
          <w:szCs w:val="28"/>
          <w:rtl/>
          <w:lang w:bidi="fa-IR"/>
        </w:rPr>
        <w:t xml:space="preserve">          </w:t>
      </w:r>
      <w:r w:rsidR="00BE51F3">
        <w:rPr>
          <w:rFonts w:ascii="IranNastaliq" w:hAnsi="IranNastaliq" w:cs="B Mitra" w:hint="cs"/>
          <w:sz w:val="28"/>
          <w:szCs w:val="28"/>
          <w:rtl/>
          <w:lang w:bidi="fa-IR"/>
        </w:rPr>
        <w:t>نسخه اولیه</w:t>
      </w:r>
      <w:r w:rsidR="006B3CAE" w:rsidRPr="00B97D71">
        <w:rPr>
          <w:rFonts w:ascii="IranNastaliq" w:hAnsi="IranNastaliq" w:cs="B Mitra" w:hint="cs"/>
          <w:sz w:val="28"/>
          <w:szCs w:val="28"/>
          <w:rtl/>
          <w:lang w:bidi="fa-IR"/>
        </w:rPr>
        <w:t>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27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10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399</w:t>
      </w:r>
    </w:p>
    <w:p w14:paraId="22771D38" w14:textId="31D1659F" w:rsidR="00BE51F3" w:rsidRDefault="00BE51F3" w:rsidP="00BE51F3">
      <w:pPr>
        <w:bidi/>
        <w:spacing w:line="192" w:lineRule="auto"/>
        <w:jc w:val="right"/>
        <w:rPr>
          <w:rFonts w:ascii="IranNastaliq" w:hAnsi="IranNastaliq" w:cs="IranNastaliq"/>
          <w:rtl/>
          <w:lang w:bidi="fa-IR"/>
        </w:rPr>
      </w:pP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تاریخ به</w:t>
      </w:r>
      <w:r w:rsidR="00A626ED">
        <w:rPr>
          <w:rFonts w:ascii="IranNastaliq" w:hAnsi="IranNastaliq" w:cs="B Mitra" w:hint="cs"/>
          <w:sz w:val="28"/>
          <w:szCs w:val="28"/>
          <w:rtl/>
          <w:lang w:bidi="fa-IR"/>
        </w:rPr>
        <w:t>‌</w:t>
      </w:r>
      <w:r w:rsidRPr="00B97D71">
        <w:rPr>
          <w:rFonts w:ascii="IranNastaliq" w:hAnsi="IranNastaliq" w:cs="B Mitra" w:hint="cs"/>
          <w:sz w:val="28"/>
          <w:szCs w:val="28"/>
          <w:rtl/>
          <w:lang w:bidi="fa-IR"/>
        </w:rPr>
        <w:t>روز رسانی: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 xml:space="preserve"> 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15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</w:t>
      </w:r>
      <w:r w:rsidR="002C7A8A">
        <w:rPr>
          <w:rFonts w:ascii="IranNastaliq" w:hAnsi="IranNastaliq" w:cs="B Mitra" w:hint="cs"/>
          <w:sz w:val="28"/>
          <w:szCs w:val="28"/>
          <w:rtl/>
          <w:lang w:bidi="fa-IR"/>
        </w:rPr>
        <w:t>06</w:t>
      </w:r>
      <w:r>
        <w:rPr>
          <w:rFonts w:ascii="IranNastaliq" w:hAnsi="IranNastaliq" w:cs="B Mitra" w:hint="cs"/>
          <w:sz w:val="28"/>
          <w:szCs w:val="28"/>
          <w:rtl/>
          <w:lang w:bidi="fa-IR"/>
        </w:rPr>
        <w:t>/1</w:t>
      </w:r>
      <w:r w:rsidR="007E7A1C">
        <w:rPr>
          <w:rFonts w:ascii="IranNastaliq" w:hAnsi="IranNastaliq" w:cs="B Mitra" w:hint="cs"/>
          <w:sz w:val="28"/>
          <w:szCs w:val="28"/>
          <w:rtl/>
          <w:lang w:bidi="fa-IR"/>
        </w:rPr>
        <w:t>400</w:t>
      </w:r>
    </w:p>
    <w:p w14:paraId="6C75E086" w14:textId="1795378B" w:rsidR="005908E6" w:rsidRDefault="006B3CAE" w:rsidP="0003120F">
      <w:pPr>
        <w:bidi/>
        <w:spacing w:after="0" w:line="192" w:lineRule="auto"/>
        <w:jc w:val="center"/>
        <w:rPr>
          <w:rFonts w:ascii="IranNastaliq" w:hAnsi="IranNastaliq" w:cs="B Lotus"/>
          <w:sz w:val="28"/>
          <w:szCs w:val="28"/>
          <w:rtl/>
          <w:lang w:bidi="fa-IR"/>
        </w:rPr>
      </w:pPr>
      <w:r w:rsidRPr="009C649A">
        <w:rPr>
          <w:rFonts w:ascii="IranNastaliq" w:hAnsi="IranNastaliq" w:cs="IranNastaliq"/>
          <w:b/>
          <w:bCs/>
          <w:sz w:val="18"/>
          <w:szCs w:val="18"/>
          <w:rtl/>
          <w:lang w:bidi="fa-IR"/>
        </w:rPr>
        <w:t>دانشکده</w:t>
      </w:r>
      <w:r w:rsidRPr="009C649A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 xml:space="preserve"> </w:t>
      </w:r>
      <w:r w:rsidR="008F7DFA" w:rsidRPr="002203E7">
        <w:rPr>
          <w:rFonts w:ascii="IranNastaliq" w:hAnsi="IranNastaliq" w:cs="IranNastaliq" w:hint="cs"/>
          <w:b/>
          <w:bCs/>
          <w:sz w:val="18"/>
          <w:szCs w:val="18"/>
          <w:rtl/>
          <w:lang w:bidi="fa-IR"/>
        </w:rPr>
        <w:t>نام دانشکده</w:t>
      </w:r>
      <w:r w:rsidRPr="002203E7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 xml:space="preserve"> </w:t>
      </w:r>
      <w:r w:rsidR="009778F2">
        <w:rPr>
          <w:rFonts w:ascii="IranNastaliq" w:hAnsi="IranNastaliq" w:cs="B Lotus" w:hint="cs"/>
          <w:b/>
          <w:bCs/>
          <w:sz w:val="28"/>
          <w:szCs w:val="28"/>
          <w:rtl/>
          <w:lang w:bidi="fa-IR"/>
        </w:rPr>
        <w:t>پردیس فرزانگان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</w:t>
      </w:r>
      <w:r w:rsidR="00A626ED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                             </w:t>
      </w:r>
      <w:r w:rsidR="006B0268"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  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       نیمسال </w:t>
      </w:r>
      <w:r w:rsidR="004E35C0">
        <w:rPr>
          <w:rFonts w:ascii="IranNastaliq" w:hAnsi="IranNastaliq" w:cs="B Lotus" w:hint="cs"/>
          <w:sz w:val="28"/>
          <w:szCs w:val="28"/>
          <w:rtl/>
          <w:lang w:bidi="fa-IR"/>
        </w:rPr>
        <w:t>دوم</w:t>
      </w:r>
      <w:r w:rsidRPr="002203E7">
        <w:rPr>
          <w:rFonts w:ascii="IranNastaliq" w:hAnsi="IranNastaliq" w:cs="B Lotus" w:hint="cs"/>
          <w:sz w:val="28"/>
          <w:szCs w:val="28"/>
          <w:rtl/>
          <w:lang w:bidi="fa-IR"/>
        </w:rPr>
        <w:t xml:space="preserve"> سال تحصیلی </w:t>
      </w:r>
      <w:r w:rsidR="007E63D5" w:rsidRPr="002203E7">
        <w:rPr>
          <w:rFonts w:ascii="IranNastaliq" w:hAnsi="IranNastaliq" w:cs="B Lotus" w:hint="cs"/>
          <w:sz w:val="28"/>
          <w:szCs w:val="28"/>
          <w:rtl/>
          <w:lang w:bidi="fa-IR"/>
        </w:rPr>
        <w:t>1</w:t>
      </w:r>
      <w:r w:rsidR="004E35C0">
        <w:rPr>
          <w:rFonts w:ascii="IranNastaliq" w:hAnsi="IranNastaliq" w:cs="B Lotus" w:hint="cs"/>
          <w:sz w:val="28"/>
          <w:szCs w:val="28"/>
          <w:rtl/>
          <w:lang w:bidi="fa-IR"/>
        </w:rPr>
        <w:t>399</w:t>
      </w:r>
      <w:r w:rsidR="0003120F" w:rsidRPr="002203E7">
        <w:rPr>
          <w:rFonts w:ascii="IranNastaliq" w:hAnsi="IranNastaliq" w:cs="B Lotus" w:hint="cs"/>
          <w:sz w:val="28"/>
          <w:szCs w:val="28"/>
          <w:rtl/>
          <w:lang w:bidi="fa-IR"/>
        </w:rPr>
        <w:t>-1</w:t>
      </w:r>
      <w:r w:rsidR="007E7A1C" w:rsidRPr="002203E7">
        <w:rPr>
          <w:rFonts w:ascii="IranNastaliq" w:hAnsi="IranNastaliq" w:cs="B Lotus" w:hint="cs"/>
          <w:sz w:val="28"/>
          <w:szCs w:val="28"/>
          <w:rtl/>
          <w:lang w:bidi="fa-IR"/>
        </w:rPr>
        <w:t>40</w:t>
      </w:r>
      <w:r w:rsidR="004E35C0">
        <w:rPr>
          <w:rFonts w:ascii="IranNastaliq" w:hAnsi="IranNastaliq" w:cs="B Lotus" w:hint="cs"/>
          <w:sz w:val="28"/>
          <w:szCs w:val="28"/>
          <w:rtl/>
          <w:lang w:bidi="fa-IR"/>
        </w:rPr>
        <w:t>0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3"/>
        <w:gridCol w:w="1134"/>
        <w:gridCol w:w="1559"/>
        <w:gridCol w:w="567"/>
        <w:gridCol w:w="1701"/>
        <w:gridCol w:w="567"/>
        <w:gridCol w:w="1985"/>
        <w:gridCol w:w="699"/>
        <w:gridCol w:w="831"/>
      </w:tblGrid>
      <w:tr w:rsidR="00B24FCE" w14:paraId="3D81EF40" w14:textId="77777777" w:rsidTr="004D703E">
        <w:trPr>
          <w:trHeight w:val="386"/>
          <w:jc w:val="center"/>
        </w:trPr>
        <w:tc>
          <w:tcPr>
            <w:tcW w:w="4106" w:type="dxa"/>
            <w:gridSpan w:val="3"/>
          </w:tcPr>
          <w:p w14:paraId="01336EAB" w14:textId="6D26014E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قطع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</w:t>
            </w:r>
            <w:r>
              <w:rPr>
                <w:rFonts w:ascii="Times New Roman" w:hAnsi="Times New Roman" w:cs="Times New Roman"/>
                <w:sz w:val="28"/>
                <w:szCs w:val="28"/>
                <w:lang w:bidi="fa-IR"/>
              </w:rPr>
              <w:sym w:font="Wingdings" w:char="F0FE"/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کارشناسی ارشد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کتری</w:t>
            </w:r>
            <w:r>
              <w:rPr>
                <w:rFonts w:ascii="Times New Roman" w:hAnsi="Times New Roman" w:cs="Times New Roman"/>
                <w:sz w:val="28"/>
                <w:szCs w:val="28"/>
                <w:rtl/>
                <w:lang w:bidi="fa-IR"/>
              </w:rPr>
              <w:t>□</w:t>
            </w:r>
          </w:p>
        </w:tc>
        <w:tc>
          <w:tcPr>
            <w:tcW w:w="2268" w:type="dxa"/>
            <w:gridSpan w:val="2"/>
            <w:vAlign w:val="center"/>
          </w:tcPr>
          <w:p w14:paraId="2D293E82" w14:textId="45CD0710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تعداد واحد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2C7A8A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2 واحد تئوری</w:t>
            </w:r>
          </w:p>
        </w:tc>
        <w:tc>
          <w:tcPr>
            <w:tcW w:w="3251" w:type="dxa"/>
            <w:gridSpan w:val="3"/>
            <w:vAlign w:val="center"/>
          </w:tcPr>
          <w:p w14:paraId="224FD766" w14:textId="0F4E9BFF" w:rsidR="00B24FCE" w:rsidRPr="005908E6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رس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8F7F4C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تون تخصصی زیست شناسی سلولی و مولکولی</w:t>
            </w:r>
          </w:p>
        </w:tc>
        <w:tc>
          <w:tcPr>
            <w:tcW w:w="831" w:type="dxa"/>
            <w:vMerge w:val="restart"/>
            <w:vAlign w:val="center"/>
          </w:tcPr>
          <w:p w14:paraId="6C071EAF" w14:textId="77777777" w:rsidR="00B24FCE" w:rsidRPr="00047D53" w:rsidRDefault="00B24FCE" w:rsidP="003A7E49">
            <w:pPr>
              <w:bidi/>
              <w:rPr>
                <w:rFonts w:ascii="IranNastaliq" w:hAnsi="IranNastaliq" w:cs="B Mitra"/>
                <w:sz w:val="16"/>
                <w:szCs w:val="16"/>
                <w:rtl/>
                <w:lang w:bidi="fa-IR"/>
              </w:rPr>
            </w:pPr>
          </w:p>
          <w:p w14:paraId="683111BA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ام</w:t>
            </w: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درس</w:t>
            </w:r>
          </w:p>
        </w:tc>
      </w:tr>
      <w:tr w:rsidR="00B24FCE" w14:paraId="02D8EEF7" w14:textId="77777777" w:rsidTr="004D703E">
        <w:trPr>
          <w:trHeight w:val="341"/>
          <w:jc w:val="center"/>
        </w:trPr>
        <w:tc>
          <w:tcPr>
            <w:tcW w:w="6374" w:type="dxa"/>
            <w:gridSpan w:val="5"/>
          </w:tcPr>
          <w:p w14:paraId="3CC44C8E" w14:textId="7CD4B94B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یش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‌</w:t>
            </w:r>
            <w:r w:rsidRPr="00B97D71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یاز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BD643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از نیمسال 4 به بعد</w:t>
            </w:r>
          </w:p>
        </w:tc>
        <w:tc>
          <w:tcPr>
            <w:tcW w:w="3251" w:type="dxa"/>
            <w:gridSpan w:val="3"/>
            <w:vAlign w:val="center"/>
          </w:tcPr>
          <w:p w14:paraId="68C496C5" w14:textId="6C38D662" w:rsidR="004D703E" w:rsidRDefault="00B24FCE" w:rsidP="00A71CC7">
            <w:pPr>
              <w:bidi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5908E6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لاتین:</w:t>
            </w:r>
            <w:r w:rsidR="004D703E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  <w:p w14:paraId="51B9C96A" w14:textId="155A61F8" w:rsidR="00B24FCE" w:rsidRPr="00850B3A" w:rsidRDefault="008F7F4C" w:rsidP="004D703E">
            <w:pPr>
              <w:bidi/>
              <w:jc w:val="right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>Molecular and cell</w:t>
            </w:r>
            <w:r w:rsidR="004E35C0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Biology</w:t>
            </w:r>
            <w:r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  <w:r w:rsidR="00BD6436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English texts</w:t>
            </w:r>
            <w:r w:rsidR="00A71CC7" w:rsidRPr="00850B3A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  </w:t>
            </w:r>
            <w:r w:rsidR="00A71CC7" w:rsidRPr="00850B3A">
              <w:rPr>
                <w:rFonts w:ascii="IranNastaliq" w:hAnsi="IranNastaliq" w:cs="B Mitra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831" w:type="dxa"/>
            <w:vMerge/>
            <w:vAlign w:val="center"/>
          </w:tcPr>
          <w:p w14:paraId="5F70BB93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</w:p>
        </w:tc>
      </w:tr>
      <w:tr w:rsidR="00B24FCE" w14:paraId="1A6C46F3" w14:textId="77777777" w:rsidTr="001B2954">
        <w:trPr>
          <w:trHeight w:val="395"/>
          <w:jc w:val="center"/>
        </w:trPr>
        <w:tc>
          <w:tcPr>
            <w:tcW w:w="6374" w:type="dxa"/>
            <w:gridSpan w:val="5"/>
          </w:tcPr>
          <w:p w14:paraId="5754372C" w14:textId="3272C9A4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ماره تلفن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فتر کار</w:t>
            </w: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A71CC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02333469423</w:t>
            </w:r>
          </w:p>
        </w:tc>
        <w:tc>
          <w:tcPr>
            <w:tcW w:w="4082" w:type="dxa"/>
            <w:gridSpan w:val="4"/>
            <w:vAlign w:val="center"/>
          </w:tcPr>
          <w:p w14:paraId="54D56ABA" w14:textId="4D7B3E0A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rtl/>
                <w:lang w:bidi="fa-IR"/>
              </w:rPr>
            </w:pPr>
            <w:r w:rsidRPr="00047D53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درس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فاطمه خاکدان</w:t>
            </w:r>
          </w:p>
        </w:tc>
      </w:tr>
      <w:tr w:rsidR="00B24FCE" w14:paraId="4827ABE0" w14:textId="77777777" w:rsidTr="001B2954">
        <w:trPr>
          <w:trHeight w:val="341"/>
          <w:jc w:val="center"/>
        </w:trPr>
        <w:tc>
          <w:tcPr>
            <w:tcW w:w="6374" w:type="dxa"/>
            <w:gridSpan w:val="5"/>
          </w:tcPr>
          <w:p w14:paraId="46EAA8E6" w14:textId="3A97A9EC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زلگاه اینترنتی: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4082" w:type="dxa"/>
            <w:gridSpan w:val="4"/>
            <w:vAlign w:val="center"/>
          </w:tcPr>
          <w:p w14:paraId="335E6A7A" w14:textId="102CEB5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E31D1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پست الکترونیکی:</w:t>
            </w:r>
            <w:hyperlink r:id="rId8" w:history="1">
              <w:r w:rsidR="009778F2" w:rsidRPr="00BD6A18">
                <w:rPr>
                  <w:rStyle w:val="Hyperlink"/>
                  <w:rFonts w:asciiTheme="majorBidi" w:hAnsiTheme="majorBidi" w:cstheme="majorBidi"/>
                </w:rPr>
                <w:t>f.khakdan</w:t>
              </w:r>
              <w:r w:rsidR="009778F2" w:rsidRPr="00BD6A18">
                <w:rPr>
                  <w:rStyle w:val="Hyperlink"/>
                  <w:rFonts w:asciiTheme="majorBidi" w:hAnsiTheme="majorBidi" w:cstheme="majorBidi"/>
                  <w:sz w:val="24"/>
                  <w:szCs w:val="24"/>
                  <w:lang w:bidi="fa-IR"/>
                </w:rPr>
                <w:t>@semnan.ac.ir</w:t>
              </w:r>
            </w:hyperlink>
            <w:r w:rsidRPr="00A71CC7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 </w:t>
            </w:r>
          </w:p>
        </w:tc>
      </w:tr>
      <w:tr w:rsidR="00B24FCE" w14:paraId="671250CD" w14:textId="77777777" w:rsidTr="00956EE9">
        <w:trPr>
          <w:trHeight w:val="341"/>
          <w:jc w:val="center"/>
        </w:trPr>
        <w:tc>
          <w:tcPr>
            <w:tcW w:w="10456" w:type="dxa"/>
            <w:gridSpan w:val="9"/>
          </w:tcPr>
          <w:p w14:paraId="34F99D3F" w14:textId="7226885C" w:rsidR="00B24FCE" w:rsidRPr="00E31D17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برنامه تدریس در هفته: </w:t>
            </w:r>
            <w:r w:rsidR="00037087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و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شنبه (ساعت </w:t>
            </w:r>
            <w:r w:rsidR="00217E5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10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-</w:t>
            </w:r>
            <w:r w:rsidR="00217E5E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8</w:t>
            </w:r>
            <w:r w:rsidR="009778F2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) </w:t>
            </w: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 xml:space="preserve">در </w:t>
            </w:r>
            <w:r w:rsidR="00956EE9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سامانه اميد</w:t>
            </w:r>
          </w:p>
        </w:tc>
      </w:tr>
      <w:tr w:rsidR="00B24FCE" w14:paraId="18147A2E" w14:textId="77777777" w:rsidTr="00956EE9">
        <w:trPr>
          <w:trHeight w:val="359"/>
          <w:jc w:val="center"/>
        </w:trPr>
        <w:tc>
          <w:tcPr>
            <w:tcW w:w="10456" w:type="dxa"/>
            <w:gridSpan w:val="9"/>
          </w:tcPr>
          <w:p w14:paraId="4985EF45" w14:textId="16F6B042" w:rsidR="004450E6" w:rsidRPr="00114F23" w:rsidRDefault="00B24FCE" w:rsidP="004450E6">
            <w:pPr>
              <w:bidi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b/>
                <w:bCs/>
                <w:szCs w:val="24"/>
                <w:rtl/>
                <w:lang w:bidi="fa-IR"/>
              </w:rPr>
              <w:t>اهداف درس: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</w:t>
            </w:r>
          </w:p>
          <w:p w14:paraId="44B2BD49" w14:textId="450BC7DD" w:rsidR="00324845" w:rsidRPr="00114F23" w:rsidRDefault="00BA5A5C" w:rsidP="00BA5A5C">
            <w:pPr>
              <w:bidi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هدف این درس آشنائی دانشجویان </w:t>
            </w:r>
            <w:r w:rsidR="009A1DBF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با اصطلاحات و تعاریف تخصصی </w:t>
            </w: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رشته زیست شناسی سلولی و مولکولی با </w:t>
            </w:r>
            <w:r w:rsidR="009A1DBF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متون تخصصی انگلیسی در زمینه های مختلف این علم می باشد. با گذراندن این درس دانشجویان بتوانند مفهوم متن های تخصصی مربوط به رشته خود را درک نموده و از این متون برای درک بهتر مطالب رشته خود استفاده نمایند. </w:t>
            </w:r>
          </w:p>
        </w:tc>
      </w:tr>
      <w:tr w:rsidR="004450E6" w14:paraId="67502A53" w14:textId="77777777" w:rsidTr="00114F23">
        <w:trPr>
          <w:trHeight w:val="467"/>
          <w:jc w:val="center"/>
        </w:trPr>
        <w:tc>
          <w:tcPr>
            <w:tcW w:w="10456" w:type="dxa"/>
            <w:gridSpan w:val="9"/>
          </w:tcPr>
          <w:p w14:paraId="384A5FAA" w14:textId="77777777" w:rsidR="004450E6" w:rsidRPr="00114F23" w:rsidRDefault="004450E6" w:rsidP="004450E6">
            <w:pPr>
              <w:bidi/>
              <w:jc w:val="both"/>
              <w:rPr>
                <w:rFonts w:ascii="Times New Roman" w:hAnsi="Times New Roman" w:cs="B Mitra"/>
                <w:b/>
                <w:bCs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b/>
                <w:bCs/>
                <w:szCs w:val="24"/>
                <w:rtl/>
                <w:lang w:bidi="fa-IR"/>
              </w:rPr>
              <w:t>روش ارائه درس:</w:t>
            </w:r>
          </w:p>
          <w:p w14:paraId="0D76C306" w14:textId="6BCB944F" w:rsidR="004450E6" w:rsidRPr="00114F23" w:rsidRDefault="00E55C11" w:rsidP="00114F23">
            <w:pPr>
              <w:bidi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استفاده از نرم افزار پاورپوینت</w:t>
            </w:r>
            <w:r w:rsidR="00136683"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</w:t>
            </w:r>
          </w:p>
          <w:p w14:paraId="72EC1E37" w14:textId="2E3DA1D9" w:rsidR="004450E6" w:rsidRPr="00114F23" w:rsidRDefault="004450E6" w:rsidP="004450E6">
            <w:pPr>
              <w:bidi/>
              <w:jc w:val="both"/>
              <w:rPr>
                <w:rFonts w:ascii="Times New Roman" w:hAnsi="Times New Roman" w:cs="B Mitra"/>
                <w:b/>
                <w:bCs/>
                <w:szCs w:val="24"/>
                <w:rtl/>
                <w:lang w:bidi="fa-IR"/>
              </w:rPr>
            </w:pPr>
          </w:p>
        </w:tc>
      </w:tr>
      <w:tr w:rsidR="004357AD" w14:paraId="3C3EA0E3" w14:textId="77777777" w:rsidTr="004357AD">
        <w:trPr>
          <w:trHeight w:val="224"/>
          <w:jc w:val="center"/>
        </w:trPr>
        <w:tc>
          <w:tcPr>
            <w:tcW w:w="1413" w:type="dxa"/>
          </w:tcPr>
          <w:p w14:paraId="51123602" w14:textId="52EC865C" w:rsidR="00AF47E3" w:rsidRPr="00B24FCE" w:rsidRDefault="00AF47E3" w:rsidP="00B24FCE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59A7DED9" w14:textId="7823AF18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امتحان پایانی 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8EC7BA2" w14:textId="4777D954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امتحان های میان ترم (مباحث تئوری و تمرین)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33B25FF3" w14:textId="73F6EEDE" w:rsidR="00AF47E3" w:rsidRPr="00C1549F" w:rsidRDefault="00EA5334" w:rsidP="00615917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عامل دانشجو با استاد ضمن ارائه درس </w:t>
            </w:r>
          </w:p>
        </w:tc>
        <w:tc>
          <w:tcPr>
            <w:tcW w:w="1985" w:type="dxa"/>
            <w:vAlign w:val="center"/>
          </w:tcPr>
          <w:p w14:paraId="22B95A4A" w14:textId="4DB9CEA5" w:rsidR="00AF47E3" w:rsidRPr="00C1549F" w:rsidRDefault="00EA5334" w:rsidP="0055383F">
            <w:pPr>
              <w:bidi/>
              <w:jc w:val="center"/>
              <w:rPr>
                <w:rFonts w:ascii="IranNastaliq" w:hAnsi="IranNastaliq" w:cs="B Mitra"/>
                <w:sz w:val="24"/>
                <w:szCs w:val="24"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تمرین های کلاسی 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BC97FF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حوه ارزشیابی</w:t>
            </w:r>
          </w:p>
        </w:tc>
      </w:tr>
      <w:tr w:rsidR="004357AD" w14:paraId="6BC83142" w14:textId="77777777" w:rsidTr="004357AD">
        <w:trPr>
          <w:trHeight w:val="278"/>
          <w:jc w:val="center"/>
        </w:trPr>
        <w:tc>
          <w:tcPr>
            <w:tcW w:w="1413" w:type="dxa"/>
            <w:vAlign w:val="center"/>
          </w:tcPr>
          <w:p w14:paraId="461F3BB1" w14:textId="113A6252" w:rsidR="00AF47E3" w:rsidRDefault="00AF47E3" w:rsidP="00B24FCE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1134" w:type="dxa"/>
            <w:tcMar>
              <w:left w:w="28" w:type="dxa"/>
              <w:right w:w="28" w:type="dxa"/>
            </w:tcMar>
            <w:vAlign w:val="center"/>
          </w:tcPr>
          <w:p w14:paraId="49AEF7DC" w14:textId="118C43E0" w:rsidR="00AF47E3" w:rsidRPr="00FE7024" w:rsidRDefault="005B5A19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5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126" w:type="dxa"/>
            <w:gridSpan w:val="2"/>
            <w:tcMar>
              <w:left w:w="28" w:type="dxa"/>
              <w:right w:w="28" w:type="dxa"/>
            </w:tcMar>
            <w:vAlign w:val="center"/>
          </w:tcPr>
          <w:p w14:paraId="14917235" w14:textId="6E27BAB8" w:rsidR="00AF47E3" w:rsidRPr="00FE7024" w:rsidRDefault="005B5A19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5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2268" w:type="dxa"/>
            <w:gridSpan w:val="2"/>
            <w:tcMar>
              <w:left w:w="28" w:type="dxa"/>
              <w:right w:w="28" w:type="dxa"/>
            </w:tcMar>
            <w:vAlign w:val="center"/>
          </w:tcPr>
          <w:p w14:paraId="01C11DEC" w14:textId="0C8BB3BF" w:rsidR="00AF47E3" w:rsidRPr="00FE7024" w:rsidRDefault="005B5A19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4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985" w:type="dxa"/>
            <w:vAlign w:val="center"/>
          </w:tcPr>
          <w:p w14:paraId="23EC31B0" w14:textId="51D85C41" w:rsidR="00AF47E3" w:rsidRPr="00FE7024" w:rsidRDefault="005B5A19" w:rsidP="0055383F">
            <w:pPr>
              <w:widowControl w:val="0"/>
              <w:bidi/>
              <w:spacing w:line="180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6</w:t>
            </w:r>
            <w:r w:rsidR="00EA5334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نمره</w:t>
            </w: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373AF4A5" w14:textId="77777777" w:rsidR="00AF47E3" w:rsidRPr="00E13C35" w:rsidRDefault="00AF47E3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 w:rsidRPr="00E13C35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درصد نمره</w:t>
            </w:r>
          </w:p>
        </w:tc>
      </w:tr>
      <w:tr w:rsidR="00B24FCE" w14:paraId="459383CC" w14:textId="77777777" w:rsidTr="004357AD">
        <w:trPr>
          <w:trHeight w:val="278"/>
          <w:jc w:val="center"/>
        </w:trPr>
        <w:tc>
          <w:tcPr>
            <w:tcW w:w="8926" w:type="dxa"/>
            <w:gridSpan w:val="7"/>
          </w:tcPr>
          <w:p w14:paraId="312AECE5" w14:textId="77777777" w:rsidR="00B24FCE" w:rsidRDefault="00B24FCE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  <w:p w14:paraId="578B11B8" w14:textId="64CE2CC2" w:rsidR="004450E6" w:rsidRPr="00114F23" w:rsidRDefault="000604AB" w:rsidP="004450E6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>دانشجو حتما باید به سوالاتی که در کلاس پرسیده می شود پاسخ دهد</w:t>
            </w:r>
            <w:r w:rsidR="00963629"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 (تعامل با استاد اهمیت دارد)</w:t>
            </w:r>
          </w:p>
          <w:p w14:paraId="7A9B841E" w14:textId="4D149BC6" w:rsidR="004450E6" w:rsidRDefault="000604AB" w:rsidP="000604AB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 w:rsidRPr="00114F23"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تمرین هایی که هر جلسه داده می شود انجام دهد. </w:t>
            </w:r>
          </w:p>
          <w:p w14:paraId="73161E6A" w14:textId="77777777" w:rsidR="004450E6" w:rsidRDefault="005B5A19" w:rsidP="005B5A19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Mitra"/>
                <w:szCs w:val="24"/>
                <w:rtl/>
                <w:lang w:bidi="fa-IR"/>
              </w:rPr>
            </w:pPr>
            <w:r>
              <w:rPr>
                <w:rFonts w:ascii="Times New Roman" w:hAnsi="Times New Roman" w:cs="B Mitra" w:hint="cs"/>
                <w:szCs w:val="24"/>
                <w:rtl/>
                <w:lang w:bidi="fa-IR"/>
              </w:rPr>
              <w:t xml:space="preserve">روخوانی از متن ها و لزوم یادگیری آنها </w:t>
            </w:r>
          </w:p>
          <w:p w14:paraId="5B697759" w14:textId="61577450" w:rsidR="005B5A19" w:rsidRPr="007F2A74" w:rsidRDefault="005B5A19" w:rsidP="005B5A19">
            <w:pPr>
              <w:widowControl w:val="0"/>
              <w:bidi/>
              <w:spacing w:line="180" w:lineRule="auto"/>
              <w:contextualSpacing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</w:p>
        </w:tc>
        <w:tc>
          <w:tcPr>
            <w:tcW w:w="1530" w:type="dxa"/>
            <w:gridSpan w:val="2"/>
            <w:tcMar>
              <w:left w:w="28" w:type="dxa"/>
              <w:right w:w="28" w:type="dxa"/>
            </w:tcMar>
            <w:vAlign w:val="center"/>
          </w:tcPr>
          <w:p w14:paraId="78148086" w14:textId="71CBEDC1" w:rsidR="00B24FCE" w:rsidRDefault="00B24FCE" w:rsidP="003A7E49">
            <w:pPr>
              <w:bidi/>
              <w:rPr>
                <w:rFonts w:ascii="IranNastaliq" w:hAnsi="IranNastaliq" w:cs="B Mitra"/>
                <w:sz w:val="28"/>
                <w:szCs w:val="28"/>
                <w:lang w:bidi="fa-IR"/>
              </w:rPr>
            </w:pPr>
            <w:r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قوانین درس</w:t>
            </w:r>
          </w:p>
        </w:tc>
      </w:tr>
      <w:tr w:rsidR="00B24FCE" w14:paraId="707AD4FC" w14:textId="77777777" w:rsidTr="004357AD">
        <w:trPr>
          <w:trHeight w:val="1115"/>
          <w:jc w:val="center"/>
        </w:trPr>
        <w:tc>
          <w:tcPr>
            <w:tcW w:w="8926" w:type="dxa"/>
            <w:gridSpan w:val="7"/>
          </w:tcPr>
          <w:p w14:paraId="02F69867" w14:textId="77777777" w:rsidR="00D26A0D" w:rsidRDefault="00180D5E" w:rsidP="00114F23">
            <w:pPr>
              <w:pStyle w:val="ListParagraph"/>
              <w:bidi/>
              <w:ind w:left="0"/>
              <w:jc w:val="both"/>
              <w:rPr>
                <w:rFonts w:asciiTheme="majorBidi" w:hAnsiTheme="majorBidi" w:cs="B Mitra"/>
                <w:rtl/>
                <w:lang w:bidi="fa-IR"/>
              </w:rPr>
            </w:pPr>
            <w:r>
              <w:rPr>
                <w:rFonts w:asciiTheme="majorBidi" w:hAnsiTheme="majorBidi" w:cs="B Mitra" w:hint="cs"/>
                <w:rtl/>
                <w:lang w:bidi="fa-IR"/>
              </w:rPr>
              <w:t>سعید آیریان، فرخ قهرمانی نژاد. 1398. انگلیسی برای دانشجویان رشته زیست شناسی سلولی و مولکولی. انتشارات سمت</w:t>
            </w:r>
          </w:p>
          <w:p w14:paraId="77DB69A2" w14:textId="4CAF89BA" w:rsidR="00180D5E" w:rsidRPr="00BB704B" w:rsidRDefault="00180D5E" w:rsidP="00180D5E">
            <w:pPr>
              <w:pStyle w:val="ListParagraph"/>
              <w:bidi/>
              <w:ind w:left="0"/>
              <w:jc w:val="both"/>
              <w:rPr>
                <w:rFonts w:asciiTheme="majorBidi" w:hAnsiTheme="majorBidi" w:cs="B Mitra"/>
                <w:rtl/>
                <w:lang w:bidi="fa-IR"/>
              </w:rPr>
            </w:pPr>
            <w:r>
              <w:rPr>
                <w:rFonts w:asciiTheme="majorBidi" w:hAnsiTheme="majorBidi" w:cs="B Mitra" w:hint="cs"/>
                <w:rtl/>
                <w:lang w:bidi="fa-IR"/>
              </w:rPr>
              <w:t xml:space="preserve">(کتاب دارای متون تخصصی برگرفته از کتاب های لاتین معروف زیست شناسی و انواع تمرین ها برای درک بهتر متون) </w:t>
            </w:r>
          </w:p>
        </w:tc>
        <w:tc>
          <w:tcPr>
            <w:tcW w:w="1530" w:type="dxa"/>
            <w:gridSpan w:val="2"/>
            <w:vAlign w:val="center"/>
          </w:tcPr>
          <w:p w14:paraId="37707665" w14:textId="77777777" w:rsidR="00B24FCE" w:rsidRDefault="00B24FCE" w:rsidP="003A7E49">
            <w:pPr>
              <w:bidi/>
              <w:rPr>
                <w:rFonts w:ascii="IranNastaliq" w:hAnsi="IranNastaliq" w:cs="Titr"/>
                <w:sz w:val="28"/>
                <w:szCs w:val="28"/>
                <w:lang w:bidi="fa-IR"/>
              </w:rPr>
            </w:pPr>
            <w:r w:rsidRPr="00C1549F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منابع و مآخذ درس</w:t>
            </w:r>
          </w:p>
        </w:tc>
      </w:tr>
      <w:tr w:rsidR="00B24FCE" w14:paraId="0D569141" w14:textId="77777777" w:rsidTr="004357AD">
        <w:trPr>
          <w:trHeight w:val="567"/>
          <w:jc w:val="center"/>
        </w:trPr>
        <w:tc>
          <w:tcPr>
            <w:tcW w:w="8926" w:type="dxa"/>
            <w:gridSpan w:val="7"/>
          </w:tcPr>
          <w:p w14:paraId="3349AEA6" w14:textId="7DDEE330" w:rsidR="00B24FCE" w:rsidRPr="00D27BC2" w:rsidRDefault="00BB704B" w:rsidP="00D61994">
            <w:pPr>
              <w:bidi/>
              <w:jc w:val="both"/>
              <w:rPr>
                <w:rFonts w:ascii="Times New Roman" w:hAnsi="Times New Roman" w:cs="B Nazanin"/>
                <w:szCs w:val="24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Cs w:val="24"/>
                <w:rtl/>
                <w:lang w:bidi="fa-IR"/>
              </w:rPr>
              <w:t xml:space="preserve">نیمسال اول </w:t>
            </w:r>
          </w:p>
        </w:tc>
        <w:tc>
          <w:tcPr>
            <w:tcW w:w="1530" w:type="dxa"/>
            <w:gridSpan w:val="2"/>
            <w:vAlign w:val="center"/>
          </w:tcPr>
          <w:p w14:paraId="2CBDEDBF" w14:textId="77777777" w:rsidR="00B24FCE" w:rsidRDefault="00B24FCE" w:rsidP="007F2A74">
            <w:pPr>
              <w:bidi/>
              <w:rPr>
                <w:rFonts w:ascii="IranNastaliq" w:hAnsi="IranNastaliq" w:cs="B Mitra"/>
                <w:sz w:val="28"/>
                <w:szCs w:val="28"/>
                <w:rtl/>
                <w:lang w:bidi="fa-IR"/>
              </w:rPr>
            </w:pPr>
            <w:r w:rsidRPr="003946DD">
              <w:rPr>
                <w:rFonts w:ascii="IranNastaliq" w:hAnsi="IranNastaliq" w:cs="B Mitra" w:hint="cs"/>
                <w:sz w:val="28"/>
                <w:szCs w:val="28"/>
                <w:rtl/>
                <w:lang w:bidi="fa-IR"/>
              </w:rPr>
              <w:t>نيم‌سال‌هاي ارائه درس</w:t>
            </w:r>
          </w:p>
        </w:tc>
      </w:tr>
    </w:tbl>
    <w:p w14:paraId="1124BDD8" w14:textId="4677C61D" w:rsidR="004450E6" w:rsidRDefault="004450E6" w:rsidP="004008C2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/>
          <w:b/>
          <w:bCs/>
          <w:sz w:val="28"/>
          <w:szCs w:val="28"/>
          <w:rtl/>
          <w:lang w:bidi="fa-IR"/>
        </w:rPr>
        <w:br w:type="page"/>
      </w:r>
    </w:p>
    <w:p w14:paraId="7C4FFF87" w14:textId="504AC1D4" w:rsidR="006B0268" w:rsidRPr="001A24D7" w:rsidRDefault="004450E6" w:rsidP="004450E6">
      <w:pPr>
        <w:bidi/>
        <w:jc w:val="center"/>
        <w:rPr>
          <w:rFonts w:ascii="IranNastaliq" w:hAnsi="IranNastaliq" w:cs="B Mitra"/>
          <w:b/>
          <w:bCs/>
          <w:sz w:val="28"/>
          <w:szCs w:val="28"/>
          <w:rtl/>
          <w:lang w:bidi="fa-IR"/>
        </w:rPr>
      </w:pPr>
      <w:r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lastRenderedPageBreak/>
        <w:t>ب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ودجه</w:t>
      </w:r>
      <w:r w:rsidR="00A626ED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‌</w:t>
      </w:r>
      <w:r w:rsidR="006B0268" w:rsidRPr="001A24D7">
        <w:rPr>
          <w:rFonts w:ascii="IranNastaliq" w:hAnsi="IranNastaliq" w:cs="B Mitra" w:hint="cs"/>
          <w:b/>
          <w:bCs/>
          <w:sz w:val="28"/>
          <w:szCs w:val="28"/>
          <w:rtl/>
          <w:lang w:bidi="fa-IR"/>
        </w:rPr>
        <w:t>بندی درس</w:t>
      </w:r>
    </w:p>
    <w:tbl>
      <w:tblPr>
        <w:tblStyle w:val="TableGrid"/>
        <w:bidiVisual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081"/>
        <w:gridCol w:w="4436"/>
        <w:gridCol w:w="2499"/>
      </w:tblGrid>
      <w:tr w:rsidR="00AF0417" w14:paraId="68F69ABA" w14:textId="77777777" w:rsidTr="00AF0417">
        <w:trPr>
          <w:trHeight w:val="383"/>
          <w:jc w:val="center"/>
        </w:trPr>
        <w:tc>
          <w:tcPr>
            <w:tcW w:w="2081" w:type="dxa"/>
            <w:vAlign w:val="center"/>
          </w:tcPr>
          <w:p w14:paraId="240AC8D1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شماره هفته آموزشی</w:t>
            </w:r>
          </w:p>
        </w:tc>
        <w:tc>
          <w:tcPr>
            <w:tcW w:w="4436" w:type="dxa"/>
            <w:vAlign w:val="center"/>
          </w:tcPr>
          <w:p w14:paraId="4CC6CD9F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مبحث</w:t>
            </w:r>
          </w:p>
        </w:tc>
        <w:tc>
          <w:tcPr>
            <w:tcW w:w="2499" w:type="dxa"/>
            <w:vAlign w:val="center"/>
          </w:tcPr>
          <w:p w14:paraId="01CB227C" w14:textId="77777777" w:rsidR="00AF0417" w:rsidRPr="0073672D" w:rsidRDefault="00AF0417" w:rsidP="00AF0417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6"/>
                <w:szCs w:val="26"/>
                <w:lang w:bidi="fa-IR"/>
              </w:rPr>
            </w:pPr>
            <w:r w:rsidRPr="0073672D">
              <w:rPr>
                <w:rFonts w:ascii="IranNastaliq" w:hAnsi="IranNastaliq" w:cs="B Mitra" w:hint="cs"/>
                <w:b/>
                <w:bCs/>
                <w:sz w:val="26"/>
                <w:szCs w:val="26"/>
                <w:rtl/>
                <w:lang w:bidi="fa-IR"/>
              </w:rPr>
              <w:t>توضیحات</w:t>
            </w:r>
          </w:p>
        </w:tc>
      </w:tr>
      <w:tr w:rsidR="008F1136" w14:paraId="3DEC6628" w14:textId="77777777" w:rsidTr="004336FD">
        <w:trPr>
          <w:trHeight w:val="1412"/>
          <w:jc w:val="center"/>
        </w:trPr>
        <w:tc>
          <w:tcPr>
            <w:tcW w:w="2081" w:type="dxa"/>
            <w:vAlign w:val="center"/>
          </w:tcPr>
          <w:p w14:paraId="579ACDCD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4436" w:type="dxa"/>
            <w:vAlign w:val="center"/>
          </w:tcPr>
          <w:p w14:paraId="68D62875" w14:textId="425B19B3" w:rsidR="008F1136" w:rsidRPr="004F0C1D" w:rsidRDefault="00D0732B" w:rsidP="00635FD8">
            <w:pPr>
              <w:bidi/>
              <w:jc w:val="both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 w:rsidRPr="004F0C1D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مقدمه ای بر درس، اهداف، تعاریف مقدماتی</w:t>
            </w:r>
            <w:r w:rsidR="00BE2259" w:rsidRPr="004F0C1D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 </w:t>
            </w:r>
            <w:r w:rsidR="00F52858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و </w:t>
            </w:r>
            <w:r w:rsidRPr="004F0C1D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ساختار درس</w:t>
            </w:r>
            <w:r w:rsidR="00F52858"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- </w:t>
            </w:r>
            <w:r w:rsidR="00F52858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آشنایی با پیشوندهای پرتکرار در زیست شناسی سلولی و مولکولی و مطالعه آنها از روی متن </w:t>
            </w:r>
            <w:r w:rsidR="00F52858" w:rsidRPr="00635FD8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499" w:type="dxa"/>
            <w:vAlign w:val="center"/>
          </w:tcPr>
          <w:p w14:paraId="7ADAFB6C" w14:textId="6B62C7B6" w:rsidR="00D57BA6" w:rsidRPr="004336FD" w:rsidRDefault="00271D46" w:rsidP="004336F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اهداف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روش‌هاي ارائه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درس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روش‌های ارزشیابی 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>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>، قوانین درس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،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منابع و مأخذ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 xml:space="preserve"> و اصطلاحات آمار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>برای</w:t>
            </w:r>
            <w:r w:rsidRPr="004450E6">
              <w:rPr>
                <w:rFonts w:ascii="IranNastaliq" w:hAnsi="IranNastaliq" w:cs="B Nazanin"/>
                <w:rtl/>
                <w:lang w:bidi="fa-IR"/>
              </w:rPr>
              <w:t xml:space="preserve"> دانشجويان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 توضیح داده می‌شود</w:t>
            </w:r>
            <w:r w:rsidR="00D57BA6">
              <w:rPr>
                <w:rFonts w:ascii="IranNastaliq" w:hAnsi="IranNastaliq" w:cs="B Nazanin" w:hint="cs"/>
                <w:rtl/>
                <w:lang w:bidi="fa-IR"/>
              </w:rPr>
              <w:t>.</w:t>
            </w:r>
          </w:p>
        </w:tc>
      </w:tr>
      <w:tr w:rsidR="00F52858" w14:paraId="7F9BBF9E" w14:textId="77777777" w:rsidTr="00FA7835">
        <w:trPr>
          <w:trHeight w:val="1061"/>
          <w:jc w:val="center"/>
        </w:trPr>
        <w:tc>
          <w:tcPr>
            <w:tcW w:w="2081" w:type="dxa"/>
            <w:vAlign w:val="center"/>
          </w:tcPr>
          <w:p w14:paraId="3117D331" w14:textId="77777777" w:rsidR="00F52858" w:rsidRPr="00E32E53" w:rsidRDefault="00F52858" w:rsidP="00F52858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4436" w:type="dxa"/>
            <w:vAlign w:val="center"/>
          </w:tcPr>
          <w:p w14:paraId="7A0DBD4A" w14:textId="3217350E" w:rsidR="00F52858" w:rsidRPr="00635FD8" w:rsidRDefault="00F52858" w:rsidP="00F52858">
            <w:pPr>
              <w:bidi/>
              <w:ind w:left="76"/>
              <w:jc w:val="both"/>
              <w:rPr>
                <w:rFonts w:cs="B Mitra"/>
                <w:sz w:val="24"/>
                <w:szCs w:val="24"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آشنایی با پسوندهای پرتکرار در زیست شناسی سلولی و مولکولی و مطالعه آنها از روی متن </w:t>
            </w:r>
            <w:r w:rsidRPr="00635FD8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2499" w:type="dxa"/>
            <w:vAlign w:val="center"/>
          </w:tcPr>
          <w:p w14:paraId="7C23AC73" w14:textId="5F21B5C2" w:rsidR="00F52858" w:rsidRPr="00FE7024" w:rsidRDefault="009110A1" w:rsidP="00F52858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جستجوی وندها در متن های تخصصی توسط دانشجو به عنوان تکلیف</w:t>
            </w:r>
          </w:p>
        </w:tc>
      </w:tr>
      <w:tr w:rsidR="00F52858" w14:paraId="1004095A" w14:textId="77777777" w:rsidTr="00FA7835">
        <w:trPr>
          <w:trHeight w:val="809"/>
          <w:jc w:val="center"/>
        </w:trPr>
        <w:tc>
          <w:tcPr>
            <w:tcW w:w="2081" w:type="dxa"/>
            <w:vAlign w:val="center"/>
          </w:tcPr>
          <w:p w14:paraId="15131CBE" w14:textId="77777777" w:rsidR="00F52858" w:rsidRPr="00E32E53" w:rsidRDefault="00F52858" w:rsidP="00F52858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4436" w:type="dxa"/>
            <w:vAlign w:val="center"/>
          </w:tcPr>
          <w:p w14:paraId="194260BE" w14:textId="25772437" w:rsidR="00F52858" w:rsidRPr="00FA7835" w:rsidRDefault="00F52858" w:rsidP="00F52858">
            <w:pPr>
              <w:bidi/>
              <w:ind w:left="76" w:hanging="76"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  <w:r w:rsidRPr="00F52858">
              <w:rPr>
                <w:rFonts w:cs="B Mitra" w:hint="cs"/>
                <w:sz w:val="24"/>
                <w:szCs w:val="24"/>
                <w:rtl/>
                <w:lang w:bidi="fa-IR"/>
              </w:rPr>
              <w:t>نحوه جستجو مقالات تخصصی در موتورهای جوستجوگر و آشنایی با انواع مقالات علمی</w:t>
            </w:r>
          </w:p>
        </w:tc>
        <w:tc>
          <w:tcPr>
            <w:tcW w:w="2499" w:type="dxa"/>
            <w:vAlign w:val="center"/>
          </w:tcPr>
          <w:p w14:paraId="228629F3" w14:textId="768E8E28" w:rsidR="00F52858" w:rsidRPr="00FE7024" w:rsidRDefault="000B0D2E" w:rsidP="00F52858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جستجو مقاله های تخصصی برای یک موضوع خاص توسط دانشجو به عنوان تکلیف</w:t>
            </w:r>
          </w:p>
        </w:tc>
      </w:tr>
      <w:tr w:rsidR="008F1136" w14:paraId="68A03DBC" w14:textId="77777777" w:rsidTr="00733F15">
        <w:trPr>
          <w:trHeight w:val="2042"/>
          <w:jc w:val="center"/>
        </w:trPr>
        <w:tc>
          <w:tcPr>
            <w:tcW w:w="2081" w:type="dxa"/>
            <w:vAlign w:val="center"/>
          </w:tcPr>
          <w:p w14:paraId="05E76C69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4436" w:type="dxa"/>
            <w:vAlign w:val="center"/>
          </w:tcPr>
          <w:p w14:paraId="6BBF421D" w14:textId="77777777" w:rsidR="008F1136" w:rsidRPr="00F34145" w:rsidRDefault="00F34145" w:rsidP="00F34145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F34145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The evolution of the cell</w:t>
            </w:r>
          </w:p>
          <w:p w14:paraId="1A3699CA" w14:textId="26CFEC23" w:rsidR="00F34145" w:rsidRPr="00AF18BB" w:rsidRDefault="00F34145" w:rsidP="00F34145">
            <w:pPr>
              <w:bidi/>
              <w:jc w:val="both"/>
              <w:rPr>
                <w:rFonts w:cs="B Mitra"/>
                <w:sz w:val="24"/>
                <w:szCs w:val="24"/>
                <w:rtl/>
                <w:lang w:bidi="fa-IR"/>
              </w:rPr>
            </w:pPr>
          </w:p>
        </w:tc>
        <w:tc>
          <w:tcPr>
            <w:tcW w:w="2499" w:type="dxa"/>
            <w:vAlign w:val="center"/>
          </w:tcPr>
          <w:p w14:paraId="080B9154" w14:textId="77777777" w:rsidR="00FE7E3E" w:rsidRDefault="00FE7E3E" w:rsidP="00E30721">
            <w:pPr>
              <w:widowControl w:val="0"/>
              <w:bidi/>
              <w:spacing w:line="192" w:lineRule="auto"/>
              <w:contextualSpacing/>
              <w:jc w:val="center"/>
              <w:rPr>
                <w:rFonts w:cs="B Mitra"/>
                <w:sz w:val="24"/>
                <w:szCs w:val="24"/>
                <w:lang w:bidi="fa-IR"/>
              </w:rPr>
            </w:pPr>
            <w:r>
              <w:rPr>
                <w:rFonts w:cs="B Mitra"/>
                <w:sz w:val="24"/>
                <w:szCs w:val="24"/>
                <w:lang w:bidi="fa-IR"/>
              </w:rPr>
              <w:t xml:space="preserve">- </w:t>
            </w:r>
            <w:r w:rsidR="00F34145">
              <w:rPr>
                <w:rFonts w:cs="B Mitra" w:hint="cs"/>
                <w:sz w:val="24"/>
                <w:szCs w:val="24"/>
                <w:rtl/>
                <w:lang w:bidi="fa-IR"/>
              </w:rPr>
              <w:t>متن کتاب برای این موضوع روخوانی شده توسط استاد درس</w:t>
            </w:r>
            <w:r w:rsidR="00E30721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 و توضیحاتی برای فهم بهتر هر پاراگراف داده می شود </w:t>
            </w:r>
          </w:p>
          <w:p w14:paraId="3C2A9D9D" w14:textId="42F705CD" w:rsidR="00F34145" w:rsidRDefault="00FE7E3E" w:rsidP="00FE7E3E">
            <w:pPr>
              <w:widowControl w:val="0"/>
              <w:bidi/>
              <w:spacing w:line="192" w:lineRule="auto"/>
              <w:contextualSpacing/>
              <w:jc w:val="center"/>
              <w:rPr>
                <w:rFonts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/>
                <w:sz w:val="24"/>
                <w:szCs w:val="24"/>
                <w:lang w:bidi="fa-IR"/>
              </w:rPr>
              <w:t xml:space="preserve">- </w:t>
            </w:r>
            <w:r w:rsidR="00F34145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معرفی تمرین های کتاب و نحوه انجام آنها توضیح داده </w:t>
            </w:r>
            <w:r w:rsidR="005B2B47">
              <w:rPr>
                <w:rFonts w:cs="B Mitra" w:hint="cs"/>
                <w:sz w:val="24"/>
                <w:szCs w:val="24"/>
                <w:rtl/>
                <w:lang w:bidi="fa-IR"/>
              </w:rPr>
              <w:t>می شود</w:t>
            </w:r>
            <w:r w:rsidR="00F34145">
              <w:rPr>
                <w:rFonts w:cs="B Mitra" w:hint="cs"/>
                <w:sz w:val="24"/>
                <w:szCs w:val="24"/>
                <w:rtl/>
                <w:lang w:bidi="fa-IR"/>
              </w:rPr>
              <w:t xml:space="preserve">. </w:t>
            </w:r>
          </w:p>
          <w:p w14:paraId="3BB6A337" w14:textId="09905F6B" w:rsidR="00E30721" w:rsidRPr="00FE7024" w:rsidRDefault="00E30721" w:rsidP="00E30721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cs="B Mitra" w:hint="cs"/>
                <w:sz w:val="24"/>
                <w:szCs w:val="24"/>
                <w:rtl/>
                <w:lang w:bidi="fa-IR"/>
              </w:rPr>
              <w:t>(انجام تمرین ها به عنوان تکلیف)</w:t>
            </w:r>
          </w:p>
        </w:tc>
      </w:tr>
      <w:tr w:rsidR="008F1136" w14:paraId="16EB5604" w14:textId="77777777" w:rsidTr="000B0D2E">
        <w:trPr>
          <w:trHeight w:val="539"/>
          <w:jc w:val="center"/>
        </w:trPr>
        <w:tc>
          <w:tcPr>
            <w:tcW w:w="2081" w:type="dxa"/>
            <w:vAlign w:val="center"/>
          </w:tcPr>
          <w:p w14:paraId="666D3D72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4436" w:type="dxa"/>
            <w:vAlign w:val="center"/>
          </w:tcPr>
          <w:p w14:paraId="07DB2AB0" w14:textId="448045E8" w:rsidR="008F1136" w:rsidRPr="00E30721" w:rsidRDefault="00E30721" w:rsidP="00E30721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E30721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mall molecules and biosynthesis</w:t>
            </w:r>
          </w:p>
        </w:tc>
        <w:tc>
          <w:tcPr>
            <w:tcW w:w="2499" w:type="dxa"/>
            <w:vAlign w:val="center"/>
          </w:tcPr>
          <w:p w14:paraId="4D49792A" w14:textId="77777777" w:rsidR="00C34C4D" w:rsidRDefault="00C34C4D" w:rsidP="00C34C4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روخوانی متن توسط دانشجو و </w:t>
            </w:r>
          </w:p>
          <w:p w14:paraId="7E016778" w14:textId="16BA2617" w:rsidR="00733F15" w:rsidRPr="00FE7024" w:rsidRDefault="00C34C4D" w:rsidP="00C34C4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کرار روند جلسه قبل</w:t>
            </w:r>
          </w:p>
        </w:tc>
      </w:tr>
      <w:tr w:rsidR="008F1136" w14:paraId="22EF2CCB" w14:textId="77777777" w:rsidTr="006569DB">
        <w:trPr>
          <w:trHeight w:val="449"/>
          <w:jc w:val="center"/>
        </w:trPr>
        <w:tc>
          <w:tcPr>
            <w:tcW w:w="2081" w:type="dxa"/>
            <w:vAlign w:val="center"/>
          </w:tcPr>
          <w:p w14:paraId="5D4F8ED3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6</w:t>
            </w:r>
          </w:p>
        </w:tc>
        <w:tc>
          <w:tcPr>
            <w:tcW w:w="4436" w:type="dxa"/>
            <w:vAlign w:val="center"/>
          </w:tcPr>
          <w:p w14:paraId="50271768" w14:textId="551EBC34" w:rsidR="008F1136" w:rsidRPr="00E30721" w:rsidRDefault="00E30721" w:rsidP="00E30721">
            <w:pPr>
              <w:bidi/>
              <w:ind w:left="76" w:hanging="76"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E30721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Basic genetic mechanisms</w:t>
            </w:r>
          </w:p>
        </w:tc>
        <w:tc>
          <w:tcPr>
            <w:tcW w:w="2499" w:type="dxa"/>
            <w:vAlign w:val="center"/>
          </w:tcPr>
          <w:p w14:paraId="6A80669B" w14:textId="77777777" w:rsidR="00C34C4D" w:rsidRDefault="00C34C4D" w:rsidP="00C34C4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روخوانی متن توسط دانشجو و </w:t>
            </w:r>
          </w:p>
          <w:p w14:paraId="06B9DA0F" w14:textId="5AED2717" w:rsidR="00C34C4D" w:rsidRPr="00FE7024" w:rsidRDefault="00C34C4D" w:rsidP="00C34C4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کرار روند جلسه قبل</w:t>
            </w:r>
          </w:p>
        </w:tc>
      </w:tr>
      <w:tr w:rsidR="008F1136" w14:paraId="618524EE" w14:textId="77777777" w:rsidTr="006569DB">
        <w:trPr>
          <w:trHeight w:val="512"/>
          <w:jc w:val="center"/>
        </w:trPr>
        <w:tc>
          <w:tcPr>
            <w:tcW w:w="2081" w:type="dxa"/>
            <w:vAlign w:val="center"/>
          </w:tcPr>
          <w:p w14:paraId="4C963C31" w14:textId="77777777" w:rsidR="008F1136" w:rsidRPr="00E32E53" w:rsidRDefault="008F1136" w:rsidP="008F113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7</w:t>
            </w:r>
          </w:p>
        </w:tc>
        <w:tc>
          <w:tcPr>
            <w:tcW w:w="4436" w:type="dxa"/>
            <w:vAlign w:val="center"/>
          </w:tcPr>
          <w:p w14:paraId="3A8FF27A" w14:textId="61B40428" w:rsidR="008F1136" w:rsidRPr="0034012B" w:rsidRDefault="00FE7E3E" w:rsidP="00FE7E3E">
            <w:pPr>
              <w:bidi/>
              <w:ind w:left="76"/>
              <w:jc w:val="center"/>
              <w:rPr>
                <w:rFonts w:asciiTheme="majorBidi" w:hAnsiTheme="majorBidi" w:cs="B Nazanin"/>
                <w:sz w:val="24"/>
                <w:szCs w:val="24"/>
                <w:lang w:bidi="fa-IR"/>
              </w:rPr>
            </w:pPr>
            <w:r>
              <w:rPr>
                <w:rFonts w:asciiTheme="majorBidi" w:hAnsiTheme="majorBidi" w:cs="B Nazanin"/>
                <w:sz w:val="24"/>
                <w:szCs w:val="24"/>
                <w:lang w:bidi="fa-IR"/>
              </w:rPr>
              <w:t>The cell nucleus</w:t>
            </w:r>
          </w:p>
        </w:tc>
        <w:tc>
          <w:tcPr>
            <w:tcW w:w="2499" w:type="dxa"/>
            <w:vAlign w:val="center"/>
          </w:tcPr>
          <w:p w14:paraId="267B43BA" w14:textId="77777777" w:rsidR="00C34C4D" w:rsidRDefault="00C34C4D" w:rsidP="00C34C4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روخوانی متن توسط دانشجو و </w:t>
            </w:r>
          </w:p>
          <w:p w14:paraId="3F560185" w14:textId="61E20039" w:rsidR="008F1136" w:rsidRPr="00FE7024" w:rsidRDefault="00C34C4D" w:rsidP="00C34C4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کرار روند جلسه قبل</w:t>
            </w:r>
          </w:p>
        </w:tc>
      </w:tr>
      <w:tr w:rsidR="006569DB" w14:paraId="35183640" w14:textId="77777777" w:rsidTr="00522D87">
        <w:trPr>
          <w:trHeight w:val="458"/>
          <w:jc w:val="center"/>
        </w:trPr>
        <w:tc>
          <w:tcPr>
            <w:tcW w:w="2081" w:type="dxa"/>
            <w:vAlign w:val="center"/>
          </w:tcPr>
          <w:p w14:paraId="4BE6A197" w14:textId="77777777" w:rsidR="006569DB" w:rsidRPr="00E32E53" w:rsidRDefault="006569DB" w:rsidP="006569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8</w:t>
            </w:r>
          </w:p>
        </w:tc>
        <w:tc>
          <w:tcPr>
            <w:tcW w:w="4436" w:type="dxa"/>
          </w:tcPr>
          <w:p w14:paraId="69D2039B" w14:textId="40EE7C32" w:rsidR="006569DB" w:rsidRPr="006569DB" w:rsidRDefault="006569DB" w:rsidP="006569DB">
            <w:pPr>
              <w:widowControl w:val="0"/>
              <w:bidi/>
              <w:spacing w:line="192" w:lineRule="auto"/>
              <w:ind w:left="360"/>
              <w:jc w:val="center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6569DB">
              <w:rPr>
                <w:rFonts w:asciiTheme="majorBidi" w:hAnsiTheme="majorBidi" w:cstheme="majorBidi"/>
              </w:rPr>
              <w:t>Membrane structure</w:t>
            </w:r>
          </w:p>
        </w:tc>
        <w:tc>
          <w:tcPr>
            <w:tcW w:w="2499" w:type="dxa"/>
            <w:vAlign w:val="center"/>
          </w:tcPr>
          <w:p w14:paraId="38E144C6" w14:textId="2192C36F" w:rsidR="006569DB" w:rsidRPr="00FE7024" w:rsidRDefault="006569DB" w:rsidP="006569DB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میان ترم </w:t>
            </w:r>
          </w:p>
        </w:tc>
      </w:tr>
      <w:tr w:rsidR="006569DB" w14:paraId="13F7F0EE" w14:textId="77777777" w:rsidTr="00522D87">
        <w:trPr>
          <w:trHeight w:val="521"/>
          <w:jc w:val="center"/>
        </w:trPr>
        <w:tc>
          <w:tcPr>
            <w:tcW w:w="2081" w:type="dxa"/>
            <w:vAlign w:val="center"/>
          </w:tcPr>
          <w:p w14:paraId="7CE5F250" w14:textId="77777777" w:rsidR="006569DB" w:rsidRPr="00E32E53" w:rsidRDefault="006569DB" w:rsidP="006569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9</w:t>
            </w:r>
          </w:p>
        </w:tc>
        <w:tc>
          <w:tcPr>
            <w:tcW w:w="4436" w:type="dxa"/>
          </w:tcPr>
          <w:p w14:paraId="1C8DE8B1" w14:textId="181F6189" w:rsidR="006569DB" w:rsidRPr="006569DB" w:rsidRDefault="006569DB" w:rsidP="006569DB">
            <w:pPr>
              <w:bidi/>
              <w:ind w:left="76" w:hanging="76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6569DB">
              <w:rPr>
                <w:rFonts w:asciiTheme="majorBidi" w:hAnsiTheme="majorBidi" w:cstheme="majorBidi"/>
              </w:rPr>
              <w:t>Membrane transport</w:t>
            </w:r>
          </w:p>
        </w:tc>
        <w:tc>
          <w:tcPr>
            <w:tcW w:w="2499" w:type="dxa"/>
            <w:vAlign w:val="center"/>
          </w:tcPr>
          <w:p w14:paraId="362F79C0" w14:textId="77777777" w:rsidR="00C34C4D" w:rsidRDefault="00C34C4D" w:rsidP="00C34C4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روخوانی متن توسط دانشجو و </w:t>
            </w:r>
          </w:p>
          <w:p w14:paraId="0B248B12" w14:textId="565E9BEE" w:rsidR="006569DB" w:rsidRPr="00FE7024" w:rsidRDefault="00C34C4D" w:rsidP="00C34C4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کرار روند جلسه قبل</w:t>
            </w:r>
          </w:p>
        </w:tc>
      </w:tr>
      <w:tr w:rsidR="006569DB" w14:paraId="1E19A5FA" w14:textId="77777777" w:rsidTr="00522D87">
        <w:trPr>
          <w:trHeight w:val="629"/>
          <w:jc w:val="center"/>
        </w:trPr>
        <w:tc>
          <w:tcPr>
            <w:tcW w:w="2081" w:type="dxa"/>
            <w:vAlign w:val="center"/>
          </w:tcPr>
          <w:p w14:paraId="5C4CB375" w14:textId="3D0EC9EC" w:rsidR="006569DB" w:rsidRPr="00E32E53" w:rsidRDefault="006569DB" w:rsidP="006569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0</w:t>
            </w:r>
          </w:p>
        </w:tc>
        <w:tc>
          <w:tcPr>
            <w:tcW w:w="4436" w:type="dxa"/>
          </w:tcPr>
          <w:p w14:paraId="058D77BC" w14:textId="06ED704F" w:rsidR="006569DB" w:rsidRPr="006569DB" w:rsidRDefault="006569DB" w:rsidP="006569DB">
            <w:pPr>
              <w:tabs>
                <w:tab w:val="right" w:pos="450"/>
              </w:tabs>
              <w:bidi/>
              <w:ind w:left="76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6569DB">
              <w:rPr>
                <w:rFonts w:asciiTheme="majorBidi" w:hAnsiTheme="majorBidi" w:cstheme="majorBidi"/>
              </w:rPr>
              <w:t>Cellular compartments and protein sorting</w:t>
            </w:r>
          </w:p>
        </w:tc>
        <w:tc>
          <w:tcPr>
            <w:tcW w:w="2499" w:type="dxa"/>
            <w:vAlign w:val="center"/>
          </w:tcPr>
          <w:p w14:paraId="0690E9DB" w14:textId="77777777" w:rsidR="00C34C4D" w:rsidRDefault="00C34C4D" w:rsidP="00C34C4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روخوانی متن توسط دانشجو و </w:t>
            </w:r>
          </w:p>
          <w:p w14:paraId="1F370DD0" w14:textId="00683BB9" w:rsidR="006569DB" w:rsidRDefault="00C34C4D" w:rsidP="00C34C4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کرار روند جلسه قبل</w:t>
            </w:r>
          </w:p>
        </w:tc>
      </w:tr>
      <w:tr w:rsidR="006569DB" w14:paraId="4B40A6B5" w14:textId="77777777" w:rsidTr="00522D87">
        <w:trPr>
          <w:trHeight w:val="512"/>
          <w:jc w:val="center"/>
        </w:trPr>
        <w:tc>
          <w:tcPr>
            <w:tcW w:w="2081" w:type="dxa"/>
            <w:vAlign w:val="center"/>
          </w:tcPr>
          <w:p w14:paraId="29E2A790" w14:textId="774A3F98" w:rsidR="006569DB" w:rsidRPr="00E32E53" w:rsidRDefault="006569DB" w:rsidP="006569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1</w:t>
            </w:r>
          </w:p>
        </w:tc>
        <w:tc>
          <w:tcPr>
            <w:tcW w:w="4436" w:type="dxa"/>
          </w:tcPr>
          <w:p w14:paraId="774315A0" w14:textId="5DFA2844" w:rsidR="006569DB" w:rsidRPr="006569DB" w:rsidRDefault="006569DB" w:rsidP="006569DB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6569DB">
              <w:rPr>
                <w:rFonts w:asciiTheme="majorBidi" w:hAnsiTheme="majorBidi" w:cstheme="majorBidi"/>
              </w:rPr>
              <w:t>Vesicular traffic</w:t>
            </w:r>
          </w:p>
        </w:tc>
        <w:tc>
          <w:tcPr>
            <w:tcW w:w="2499" w:type="dxa"/>
            <w:vAlign w:val="center"/>
          </w:tcPr>
          <w:p w14:paraId="54D21404" w14:textId="77777777" w:rsidR="00C34C4D" w:rsidRDefault="00C34C4D" w:rsidP="00C34C4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روخوانی متن توسط دانشجو و </w:t>
            </w:r>
          </w:p>
          <w:p w14:paraId="63A1A4EB" w14:textId="1A56B14D" w:rsidR="006569DB" w:rsidRPr="00FE7024" w:rsidRDefault="00C34C4D" w:rsidP="00C34C4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کرار روند جلسه قبل</w:t>
            </w:r>
          </w:p>
        </w:tc>
      </w:tr>
      <w:tr w:rsidR="006569DB" w14:paraId="68E4BD29" w14:textId="77777777" w:rsidTr="00522D87">
        <w:trPr>
          <w:trHeight w:val="458"/>
          <w:jc w:val="center"/>
        </w:trPr>
        <w:tc>
          <w:tcPr>
            <w:tcW w:w="2081" w:type="dxa"/>
            <w:vAlign w:val="center"/>
          </w:tcPr>
          <w:p w14:paraId="0A4857B5" w14:textId="3FCB561F" w:rsidR="006569DB" w:rsidRPr="00E32E53" w:rsidRDefault="006569DB" w:rsidP="006569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2</w:t>
            </w:r>
          </w:p>
        </w:tc>
        <w:tc>
          <w:tcPr>
            <w:tcW w:w="4436" w:type="dxa"/>
          </w:tcPr>
          <w:p w14:paraId="14596817" w14:textId="60E7A0ED" w:rsidR="006569DB" w:rsidRPr="006569DB" w:rsidRDefault="006569DB" w:rsidP="006569DB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6569DB">
              <w:rPr>
                <w:rFonts w:asciiTheme="majorBidi" w:hAnsiTheme="majorBidi" w:cstheme="majorBidi"/>
              </w:rPr>
              <w:t>Energy conversion</w:t>
            </w:r>
          </w:p>
        </w:tc>
        <w:tc>
          <w:tcPr>
            <w:tcW w:w="2499" w:type="dxa"/>
            <w:vAlign w:val="center"/>
          </w:tcPr>
          <w:p w14:paraId="280957D8" w14:textId="77777777" w:rsidR="00C34C4D" w:rsidRDefault="00C34C4D" w:rsidP="00C34C4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روخوانی متن توسط دانشجو و </w:t>
            </w:r>
          </w:p>
          <w:p w14:paraId="44FAE9B6" w14:textId="097BD26A" w:rsidR="006569DB" w:rsidRPr="00FE7024" w:rsidRDefault="00C34C4D" w:rsidP="00C34C4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کرار روند جلسه قبل</w:t>
            </w:r>
          </w:p>
        </w:tc>
      </w:tr>
      <w:tr w:rsidR="006569DB" w14:paraId="4DC55529" w14:textId="77777777" w:rsidTr="00522D87">
        <w:trPr>
          <w:trHeight w:val="521"/>
          <w:jc w:val="center"/>
        </w:trPr>
        <w:tc>
          <w:tcPr>
            <w:tcW w:w="2081" w:type="dxa"/>
            <w:vAlign w:val="center"/>
          </w:tcPr>
          <w:p w14:paraId="00215B61" w14:textId="45223F6A" w:rsidR="006569DB" w:rsidRPr="00E32E53" w:rsidRDefault="006569DB" w:rsidP="006569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rtl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3</w:t>
            </w:r>
          </w:p>
        </w:tc>
        <w:tc>
          <w:tcPr>
            <w:tcW w:w="4436" w:type="dxa"/>
          </w:tcPr>
          <w:p w14:paraId="1ABB4B91" w14:textId="31159757" w:rsidR="006569DB" w:rsidRPr="006569DB" w:rsidRDefault="006569DB" w:rsidP="006569DB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6569DB">
              <w:rPr>
                <w:rFonts w:asciiTheme="majorBidi" w:hAnsiTheme="majorBidi" w:cstheme="majorBidi"/>
              </w:rPr>
              <w:t>Cell signaling</w:t>
            </w:r>
          </w:p>
        </w:tc>
        <w:tc>
          <w:tcPr>
            <w:tcW w:w="2499" w:type="dxa"/>
            <w:vAlign w:val="center"/>
          </w:tcPr>
          <w:p w14:paraId="793751C8" w14:textId="77777777" w:rsidR="00C34C4D" w:rsidRDefault="00C34C4D" w:rsidP="00C34C4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روخوانی متن توسط دانشجو و </w:t>
            </w:r>
          </w:p>
          <w:p w14:paraId="1E4EBD6A" w14:textId="5A4962A3" w:rsidR="006569DB" w:rsidRDefault="00C34C4D" w:rsidP="00C34C4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کرار روند جلسه قبل</w:t>
            </w:r>
          </w:p>
        </w:tc>
      </w:tr>
      <w:tr w:rsidR="006569DB" w14:paraId="2E202F58" w14:textId="77777777" w:rsidTr="00522D87">
        <w:trPr>
          <w:trHeight w:val="629"/>
          <w:jc w:val="center"/>
        </w:trPr>
        <w:tc>
          <w:tcPr>
            <w:tcW w:w="2081" w:type="dxa"/>
            <w:vAlign w:val="center"/>
          </w:tcPr>
          <w:p w14:paraId="2A39CA21" w14:textId="4AF29E54" w:rsidR="006569DB" w:rsidRPr="00E32E53" w:rsidRDefault="006569DB" w:rsidP="006569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4</w:t>
            </w:r>
          </w:p>
        </w:tc>
        <w:tc>
          <w:tcPr>
            <w:tcW w:w="4436" w:type="dxa"/>
          </w:tcPr>
          <w:p w14:paraId="060C0D9D" w14:textId="245BA605" w:rsidR="006569DB" w:rsidRPr="006569DB" w:rsidRDefault="006569DB" w:rsidP="006569DB">
            <w:pPr>
              <w:bidi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6569DB">
              <w:rPr>
                <w:rFonts w:asciiTheme="majorBidi" w:hAnsiTheme="majorBidi" w:cstheme="majorBidi"/>
              </w:rPr>
              <w:t>The cytoskeleton</w:t>
            </w:r>
          </w:p>
        </w:tc>
        <w:tc>
          <w:tcPr>
            <w:tcW w:w="2499" w:type="dxa"/>
            <w:vAlign w:val="center"/>
          </w:tcPr>
          <w:p w14:paraId="27B2A02E" w14:textId="77777777" w:rsidR="00C34C4D" w:rsidRDefault="00C34C4D" w:rsidP="00C34C4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روخوانی متن توسط دانشجو و </w:t>
            </w:r>
          </w:p>
          <w:p w14:paraId="1772E74D" w14:textId="0AB7CE72" w:rsidR="006569DB" w:rsidRPr="00FE7024" w:rsidRDefault="00C34C4D" w:rsidP="00C34C4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کرار روند جلسه قبل</w:t>
            </w:r>
          </w:p>
        </w:tc>
      </w:tr>
      <w:tr w:rsidR="006569DB" w14:paraId="2A88FF89" w14:textId="77777777" w:rsidTr="00522D87">
        <w:trPr>
          <w:trHeight w:val="602"/>
          <w:jc w:val="center"/>
        </w:trPr>
        <w:tc>
          <w:tcPr>
            <w:tcW w:w="2081" w:type="dxa"/>
            <w:vAlign w:val="center"/>
          </w:tcPr>
          <w:p w14:paraId="23C5098E" w14:textId="15C29436" w:rsidR="006569DB" w:rsidRPr="00E32E53" w:rsidRDefault="006569DB" w:rsidP="006569DB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5</w:t>
            </w:r>
          </w:p>
        </w:tc>
        <w:tc>
          <w:tcPr>
            <w:tcW w:w="4436" w:type="dxa"/>
          </w:tcPr>
          <w:p w14:paraId="590C441B" w14:textId="4202F426" w:rsidR="006569DB" w:rsidRPr="006569DB" w:rsidRDefault="006569DB" w:rsidP="006569DB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6569DB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The cell division cycle </w:t>
            </w:r>
          </w:p>
        </w:tc>
        <w:tc>
          <w:tcPr>
            <w:tcW w:w="2499" w:type="dxa"/>
            <w:vAlign w:val="center"/>
          </w:tcPr>
          <w:p w14:paraId="487794B3" w14:textId="77777777" w:rsidR="00C34C4D" w:rsidRDefault="00C34C4D" w:rsidP="00C34C4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روخوانی متن توسط دانشجو و </w:t>
            </w:r>
          </w:p>
          <w:p w14:paraId="469DB080" w14:textId="2E907417" w:rsidR="006569DB" w:rsidRPr="00FE7024" w:rsidRDefault="00C34C4D" w:rsidP="00C34C4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کرار روند جلسه قبل</w:t>
            </w:r>
          </w:p>
        </w:tc>
      </w:tr>
      <w:tr w:rsidR="00183206" w14:paraId="50C2D226" w14:textId="77777777" w:rsidTr="00AF0417">
        <w:trPr>
          <w:trHeight w:val="269"/>
          <w:jc w:val="center"/>
        </w:trPr>
        <w:tc>
          <w:tcPr>
            <w:tcW w:w="2081" w:type="dxa"/>
            <w:vAlign w:val="center"/>
          </w:tcPr>
          <w:p w14:paraId="64BFE6DC" w14:textId="3473733B" w:rsidR="00183206" w:rsidRPr="00E32E53" w:rsidRDefault="00183206" w:rsidP="00183206">
            <w:pPr>
              <w:bidi/>
              <w:spacing w:line="192" w:lineRule="auto"/>
              <w:jc w:val="center"/>
              <w:rPr>
                <w:rFonts w:ascii="IranNastaliq" w:hAnsi="IranNastaliq" w:cs="B Mitra"/>
                <w:b/>
                <w:bCs/>
                <w:sz w:val="24"/>
                <w:szCs w:val="24"/>
                <w:lang w:bidi="fa-IR"/>
              </w:rPr>
            </w:pPr>
            <w:r w:rsidRPr="00E32E53">
              <w:rPr>
                <w:rFonts w:ascii="IranNastaliq" w:hAnsi="IranNastaliq" w:cs="B Mitra" w:hint="cs"/>
                <w:b/>
                <w:bCs/>
                <w:sz w:val="24"/>
                <w:szCs w:val="24"/>
                <w:rtl/>
                <w:lang w:bidi="fa-IR"/>
              </w:rPr>
              <w:t>16</w:t>
            </w:r>
          </w:p>
        </w:tc>
        <w:tc>
          <w:tcPr>
            <w:tcW w:w="4436" w:type="dxa"/>
            <w:vAlign w:val="center"/>
          </w:tcPr>
          <w:p w14:paraId="310879B0" w14:textId="63AB9A0A" w:rsidR="00183206" w:rsidRPr="006569DB" w:rsidRDefault="006569DB" w:rsidP="00183206">
            <w:pPr>
              <w:widowControl w:val="0"/>
              <w:bidi/>
              <w:spacing w:line="192" w:lineRule="auto"/>
              <w:contextualSpacing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fa-IR"/>
              </w:rPr>
            </w:pPr>
            <w:r w:rsidRPr="006569DB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Cell junctions and cell adhesion </w:t>
            </w:r>
          </w:p>
        </w:tc>
        <w:tc>
          <w:tcPr>
            <w:tcW w:w="2499" w:type="dxa"/>
            <w:vAlign w:val="center"/>
          </w:tcPr>
          <w:p w14:paraId="13F858A8" w14:textId="77777777" w:rsidR="00C34C4D" w:rsidRDefault="00C34C4D" w:rsidP="00C34C4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 xml:space="preserve">روخوانی متن توسط دانشجو و </w:t>
            </w:r>
          </w:p>
          <w:p w14:paraId="2D3120C4" w14:textId="396DF2CF" w:rsidR="00183206" w:rsidRPr="00FE7024" w:rsidRDefault="00C34C4D" w:rsidP="00C34C4D">
            <w:pPr>
              <w:widowControl w:val="0"/>
              <w:bidi/>
              <w:spacing w:line="192" w:lineRule="auto"/>
              <w:contextualSpacing/>
              <w:jc w:val="center"/>
              <w:rPr>
                <w:rFonts w:ascii="IranNastaliq" w:hAnsi="IranNastaliq" w:cs="B Mitra"/>
                <w:sz w:val="24"/>
                <w:szCs w:val="24"/>
                <w:rtl/>
                <w:lang w:bidi="fa-IR"/>
              </w:rPr>
            </w:pPr>
            <w:r>
              <w:rPr>
                <w:rFonts w:ascii="IranNastaliq" w:hAnsi="IranNastaliq" w:cs="B Mitra" w:hint="cs"/>
                <w:sz w:val="24"/>
                <w:szCs w:val="24"/>
                <w:rtl/>
                <w:lang w:bidi="fa-IR"/>
              </w:rPr>
              <w:t>تکرار روند جلسه قبل</w:t>
            </w:r>
          </w:p>
        </w:tc>
      </w:tr>
    </w:tbl>
    <w:p w14:paraId="79E5754E" w14:textId="77777777" w:rsidR="004450E6" w:rsidRDefault="004450E6" w:rsidP="004450E6">
      <w:pPr>
        <w:bidi/>
        <w:rPr>
          <w:rFonts w:ascii="IranNastaliq" w:hAnsi="IranNastaliq" w:cs="B Nazanin"/>
          <w:lang w:bidi="fa-IR"/>
        </w:rPr>
      </w:pPr>
    </w:p>
    <w:sectPr w:rsidR="004450E6" w:rsidSect="0055383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41C00" w14:textId="77777777" w:rsidR="0086235C" w:rsidRDefault="0086235C" w:rsidP="0007479E">
      <w:pPr>
        <w:spacing w:after="0" w:line="240" w:lineRule="auto"/>
      </w:pPr>
      <w:r>
        <w:separator/>
      </w:r>
    </w:p>
  </w:endnote>
  <w:endnote w:type="continuationSeparator" w:id="0">
    <w:p w14:paraId="1D659C89" w14:textId="77777777" w:rsidR="0086235C" w:rsidRDefault="0086235C" w:rsidP="00074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609020205020404"/>
    <w:charset w:val="00"/>
    <w:family w:val="modern"/>
    <w:pitch w:val="fixed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itr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C2AB0" w14:textId="77777777" w:rsidR="0086235C" w:rsidRDefault="0086235C" w:rsidP="0007479E">
      <w:pPr>
        <w:spacing w:after="0" w:line="240" w:lineRule="auto"/>
      </w:pPr>
      <w:r>
        <w:separator/>
      </w:r>
    </w:p>
  </w:footnote>
  <w:footnote w:type="continuationSeparator" w:id="0">
    <w:p w14:paraId="13D3932C" w14:textId="77777777" w:rsidR="0086235C" w:rsidRDefault="0086235C" w:rsidP="00074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63F0B"/>
    <w:multiLevelType w:val="hybridMultilevel"/>
    <w:tmpl w:val="F09C2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A5A0972">
      <w:numFmt w:val="bullet"/>
      <w:lvlText w:val="-"/>
      <w:lvlJc w:val="left"/>
      <w:pPr>
        <w:ind w:left="2160" w:hanging="360"/>
      </w:pPr>
      <w:rPr>
        <w:rFonts w:asciiTheme="minorHAnsi" w:eastAsiaTheme="minorHAnsi" w:hAnsiTheme="minorHAnsi" w:cs="B Mitra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40FE2"/>
    <w:multiLevelType w:val="hybridMultilevel"/>
    <w:tmpl w:val="0B6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911BD8"/>
    <w:multiLevelType w:val="hybridMultilevel"/>
    <w:tmpl w:val="150E23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7172B"/>
    <w:multiLevelType w:val="hybridMultilevel"/>
    <w:tmpl w:val="0C068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71127"/>
    <w:multiLevelType w:val="hybridMultilevel"/>
    <w:tmpl w:val="A6AED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C6257C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52B9F"/>
    <w:multiLevelType w:val="hybridMultilevel"/>
    <w:tmpl w:val="1FAC8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7C228C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0748FA"/>
    <w:multiLevelType w:val="hybridMultilevel"/>
    <w:tmpl w:val="A34C052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4C008D9"/>
    <w:multiLevelType w:val="hybridMultilevel"/>
    <w:tmpl w:val="D6F89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15034"/>
    <w:multiLevelType w:val="hybridMultilevel"/>
    <w:tmpl w:val="3DDC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630B1A"/>
    <w:multiLevelType w:val="hybridMultilevel"/>
    <w:tmpl w:val="3E280DC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DAE2470"/>
    <w:multiLevelType w:val="hybridMultilevel"/>
    <w:tmpl w:val="0978ABF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BF18A9"/>
    <w:multiLevelType w:val="hybridMultilevel"/>
    <w:tmpl w:val="69EE2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E0480D"/>
    <w:multiLevelType w:val="hybridMultilevel"/>
    <w:tmpl w:val="419E9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7ED1D0">
      <w:numFmt w:val="bullet"/>
      <w:lvlText w:val="-"/>
      <w:lvlJc w:val="left"/>
      <w:pPr>
        <w:ind w:left="1440" w:hanging="360"/>
      </w:pPr>
      <w:rPr>
        <w:rFonts w:asciiTheme="minorHAnsi" w:eastAsiaTheme="minorHAnsi" w:hAnsiTheme="minorHAnsi" w:cs="B Lotu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333EEE"/>
    <w:multiLevelType w:val="hybridMultilevel"/>
    <w:tmpl w:val="4FCA7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945CE3"/>
    <w:multiLevelType w:val="hybridMultilevel"/>
    <w:tmpl w:val="5176AA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FB46358"/>
    <w:multiLevelType w:val="hybridMultilevel"/>
    <w:tmpl w:val="D7EAC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135BCC"/>
    <w:multiLevelType w:val="hybridMultilevel"/>
    <w:tmpl w:val="DFC07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E47EA7"/>
    <w:multiLevelType w:val="hybridMultilevel"/>
    <w:tmpl w:val="3800B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614754"/>
    <w:multiLevelType w:val="hybridMultilevel"/>
    <w:tmpl w:val="3196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4340FE"/>
    <w:multiLevelType w:val="hybridMultilevel"/>
    <w:tmpl w:val="2B8C019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450C02"/>
    <w:multiLevelType w:val="hybridMultilevel"/>
    <w:tmpl w:val="994465A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A933068"/>
    <w:multiLevelType w:val="hybridMultilevel"/>
    <w:tmpl w:val="6B08B01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61649A"/>
    <w:multiLevelType w:val="hybridMultilevel"/>
    <w:tmpl w:val="88523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8"/>
  </w:num>
  <w:num w:numId="4">
    <w:abstractNumId w:val="14"/>
  </w:num>
  <w:num w:numId="5">
    <w:abstractNumId w:val="7"/>
  </w:num>
  <w:num w:numId="6">
    <w:abstractNumId w:val="2"/>
  </w:num>
  <w:num w:numId="7">
    <w:abstractNumId w:val="15"/>
  </w:num>
  <w:num w:numId="8">
    <w:abstractNumId w:val="5"/>
  </w:num>
  <w:num w:numId="9">
    <w:abstractNumId w:val="3"/>
  </w:num>
  <w:num w:numId="10">
    <w:abstractNumId w:val="11"/>
  </w:num>
  <w:num w:numId="11">
    <w:abstractNumId w:val="13"/>
  </w:num>
  <w:num w:numId="12">
    <w:abstractNumId w:val="4"/>
  </w:num>
  <w:num w:numId="13">
    <w:abstractNumId w:val="6"/>
  </w:num>
  <w:num w:numId="14">
    <w:abstractNumId w:val="19"/>
  </w:num>
  <w:num w:numId="15">
    <w:abstractNumId w:val="10"/>
  </w:num>
  <w:num w:numId="16">
    <w:abstractNumId w:val="21"/>
  </w:num>
  <w:num w:numId="17">
    <w:abstractNumId w:val="9"/>
  </w:num>
  <w:num w:numId="18">
    <w:abstractNumId w:val="17"/>
  </w:num>
  <w:num w:numId="19">
    <w:abstractNumId w:val="12"/>
  </w:num>
  <w:num w:numId="20">
    <w:abstractNumId w:val="0"/>
  </w:num>
  <w:num w:numId="21">
    <w:abstractNumId w:val="16"/>
  </w:num>
  <w:num w:numId="22">
    <w:abstractNumId w:val="20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Mzc1MTU0MzIzszBS0lEKTi0uzszPAymwqAUAWeAkAiwAAAA="/>
  </w:docVars>
  <w:rsids>
    <w:rsidRoot w:val="005908E6"/>
    <w:rsid w:val="0003120F"/>
    <w:rsid w:val="00036906"/>
    <w:rsid w:val="00037087"/>
    <w:rsid w:val="00043444"/>
    <w:rsid w:val="00047D53"/>
    <w:rsid w:val="000604AB"/>
    <w:rsid w:val="00073434"/>
    <w:rsid w:val="0007479E"/>
    <w:rsid w:val="00086EA7"/>
    <w:rsid w:val="00094108"/>
    <w:rsid w:val="000B0D2E"/>
    <w:rsid w:val="000C4F5B"/>
    <w:rsid w:val="000D6EEC"/>
    <w:rsid w:val="000F32DA"/>
    <w:rsid w:val="000F4492"/>
    <w:rsid w:val="00106F3A"/>
    <w:rsid w:val="00114F23"/>
    <w:rsid w:val="00136683"/>
    <w:rsid w:val="00140621"/>
    <w:rsid w:val="00175D63"/>
    <w:rsid w:val="00180D5E"/>
    <w:rsid w:val="00183206"/>
    <w:rsid w:val="00187CA6"/>
    <w:rsid w:val="001A24D7"/>
    <w:rsid w:val="001A4F06"/>
    <w:rsid w:val="001B2954"/>
    <w:rsid w:val="00202D9B"/>
    <w:rsid w:val="00217E5E"/>
    <w:rsid w:val="002203E7"/>
    <w:rsid w:val="0023366D"/>
    <w:rsid w:val="00240229"/>
    <w:rsid w:val="0026578A"/>
    <w:rsid w:val="00271D46"/>
    <w:rsid w:val="00277F9E"/>
    <w:rsid w:val="00282AAC"/>
    <w:rsid w:val="002911C7"/>
    <w:rsid w:val="00293FB6"/>
    <w:rsid w:val="002C7A8A"/>
    <w:rsid w:val="002E2C5F"/>
    <w:rsid w:val="0030697E"/>
    <w:rsid w:val="00321206"/>
    <w:rsid w:val="00324329"/>
    <w:rsid w:val="00324845"/>
    <w:rsid w:val="00330FA0"/>
    <w:rsid w:val="00337014"/>
    <w:rsid w:val="0034012B"/>
    <w:rsid w:val="0038573B"/>
    <w:rsid w:val="003946DD"/>
    <w:rsid w:val="0039788E"/>
    <w:rsid w:val="003A0A45"/>
    <w:rsid w:val="003A7E49"/>
    <w:rsid w:val="003B09CB"/>
    <w:rsid w:val="003B3428"/>
    <w:rsid w:val="003B4340"/>
    <w:rsid w:val="003C6F0A"/>
    <w:rsid w:val="003D0471"/>
    <w:rsid w:val="003D23C3"/>
    <w:rsid w:val="003D2A6E"/>
    <w:rsid w:val="003D55EE"/>
    <w:rsid w:val="003F2C7D"/>
    <w:rsid w:val="003F3625"/>
    <w:rsid w:val="003F60BE"/>
    <w:rsid w:val="004008C2"/>
    <w:rsid w:val="004336FD"/>
    <w:rsid w:val="004357AD"/>
    <w:rsid w:val="00436FE1"/>
    <w:rsid w:val="004450E6"/>
    <w:rsid w:val="00447421"/>
    <w:rsid w:val="0044770E"/>
    <w:rsid w:val="00453EA9"/>
    <w:rsid w:val="00484DBA"/>
    <w:rsid w:val="00487844"/>
    <w:rsid w:val="004B094A"/>
    <w:rsid w:val="004C0E17"/>
    <w:rsid w:val="004D1E47"/>
    <w:rsid w:val="004D703E"/>
    <w:rsid w:val="004E35C0"/>
    <w:rsid w:val="004F0C1D"/>
    <w:rsid w:val="00531CFC"/>
    <w:rsid w:val="0055383F"/>
    <w:rsid w:val="00565294"/>
    <w:rsid w:val="00570C6F"/>
    <w:rsid w:val="005765A1"/>
    <w:rsid w:val="005908E6"/>
    <w:rsid w:val="005B2B47"/>
    <w:rsid w:val="005B5A19"/>
    <w:rsid w:val="005B71F9"/>
    <w:rsid w:val="005C3367"/>
    <w:rsid w:val="005E6726"/>
    <w:rsid w:val="00615917"/>
    <w:rsid w:val="006261B7"/>
    <w:rsid w:val="00635FD8"/>
    <w:rsid w:val="006569DB"/>
    <w:rsid w:val="006B0268"/>
    <w:rsid w:val="006B3CAE"/>
    <w:rsid w:val="006D31EA"/>
    <w:rsid w:val="006F3B67"/>
    <w:rsid w:val="00706E3B"/>
    <w:rsid w:val="00717A1A"/>
    <w:rsid w:val="007236CB"/>
    <w:rsid w:val="00733F15"/>
    <w:rsid w:val="0073672D"/>
    <w:rsid w:val="007367C0"/>
    <w:rsid w:val="00741C88"/>
    <w:rsid w:val="00743C43"/>
    <w:rsid w:val="007744FA"/>
    <w:rsid w:val="007A3EDA"/>
    <w:rsid w:val="007A6B1B"/>
    <w:rsid w:val="007D09C0"/>
    <w:rsid w:val="007E5D7E"/>
    <w:rsid w:val="007E63D5"/>
    <w:rsid w:val="007E7A1C"/>
    <w:rsid w:val="007F2A74"/>
    <w:rsid w:val="007F6679"/>
    <w:rsid w:val="007F7BE4"/>
    <w:rsid w:val="00801AF5"/>
    <w:rsid w:val="00824D7B"/>
    <w:rsid w:val="00850B3A"/>
    <w:rsid w:val="0086235C"/>
    <w:rsid w:val="008755B9"/>
    <w:rsid w:val="00883CCA"/>
    <w:rsid w:val="00891C14"/>
    <w:rsid w:val="008D2DEA"/>
    <w:rsid w:val="008F1136"/>
    <w:rsid w:val="008F7DFA"/>
    <w:rsid w:val="008F7F4C"/>
    <w:rsid w:val="009110A1"/>
    <w:rsid w:val="009140E9"/>
    <w:rsid w:val="00956EE9"/>
    <w:rsid w:val="00963629"/>
    <w:rsid w:val="00966C64"/>
    <w:rsid w:val="009716E9"/>
    <w:rsid w:val="00972FBE"/>
    <w:rsid w:val="009778F2"/>
    <w:rsid w:val="0098784C"/>
    <w:rsid w:val="0099367A"/>
    <w:rsid w:val="009A1DBF"/>
    <w:rsid w:val="009A63ED"/>
    <w:rsid w:val="009B5FDF"/>
    <w:rsid w:val="009C649A"/>
    <w:rsid w:val="009E5C73"/>
    <w:rsid w:val="009E6B63"/>
    <w:rsid w:val="009E760B"/>
    <w:rsid w:val="009F448E"/>
    <w:rsid w:val="00A24D71"/>
    <w:rsid w:val="00A626ED"/>
    <w:rsid w:val="00A71CC7"/>
    <w:rsid w:val="00AE00AA"/>
    <w:rsid w:val="00AF0417"/>
    <w:rsid w:val="00AF18BB"/>
    <w:rsid w:val="00AF47E3"/>
    <w:rsid w:val="00B24FCE"/>
    <w:rsid w:val="00B34A76"/>
    <w:rsid w:val="00B5280A"/>
    <w:rsid w:val="00B935E1"/>
    <w:rsid w:val="00B97D71"/>
    <w:rsid w:val="00B97F1D"/>
    <w:rsid w:val="00BA5A5C"/>
    <w:rsid w:val="00BB704B"/>
    <w:rsid w:val="00BD0A48"/>
    <w:rsid w:val="00BD6436"/>
    <w:rsid w:val="00BE2259"/>
    <w:rsid w:val="00BE329F"/>
    <w:rsid w:val="00BE51F3"/>
    <w:rsid w:val="00BE73D7"/>
    <w:rsid w:val="00C01803"/>
    <w:rsid w:val="00C1549F"/>
    <w:rsid w:val="00C27545"/>
    <w:rsid w:val="00C302E7"/>
    <w:rsid w:val="00C34C4D"/>
    <w:rsid w:val="00C34FE7"/>
    <w:rsid w:val="00C53806"/>
    <w:rsid w:val="00C72D03"/>
    <w:rsid w:val="00C84B73"/>
    <w:rsid w:val="00C84F12"/>
    <w:rsid w:val="00CE0895"/>
    <w:rsid w:val="00D056FB"/>
    <w:rsid w:val="00D0732B"/>
    <w:rsid w:val="00D26A0D"/>
    <w:rsid w:val="00D27BC2"/>
    <w:rsid w:val="00D35204"/>
    <w:rsid w:val="00D37628"/>
    <w:rsid w:val="00D57BA6"/>
    <w:rsid w:val="00D61994"/>
    <w:rsid w:val="00DB3C65"/>
    <w:rsid w:val="00DD0E61"/>
    <w:rsid w:val="00DD249C"/>
    <w:rsid w:val="00E00030"/>
    <w:rsid w:val="00E13C35"/>
    <w:rsid w:val="00E30721"/>
    <w:rsid w:val="00E31D17"/>
    <w:rsid w:val="00E32157"/>
    <w:rsid w:val="00E32E53"/>
    <w:rsid w:val="00E55C11"/>
    <w:rsid w:val="00E56793"/>
    <w:rsid w:val="00E57E58"/>
    <w:rsid w:val="00E664A1"/>
    <w:rsid w:val="00E8191B"/>
    <w:rsid w:val="00E82978"/>
    <w:rsid w:val="00EA5334"/>
    <w:rsid w:val="00EA7C01"/>
    <w:rsid w:val="00EB464F"/>
    <w:rsid w:val="00EC78CF"/>
    <w:rsid w:val="00ED6BD3"/>
    <w:rsid w:val="00F02021"/>
    <w:rsid w:val="00F263DE"/>
    <w:rsid w:val="00F34145"/>
    <w:rsid w:val="00F35199"/>
    <w:rsid w:val="00F45209"/>
    <w:rsid w:val="00F512D4"/>
    <w:rsid w:val="00F52858"/>
    <w:rsid w:val="00F86D99"/>
    <w:rsid w:val="00FA3054"/>
    <w:rsid w:val="00FA7835"/>
    <w:rsid w:val="00FD22BE"/>
    <w:rsid w:val="00FE7024"/>
    <w:rsid w:val="00FE7E3E"/>
    <w:rsid w:val="00FF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1EA7"/>
  <w15:chartTrackingRefBased/>
  <w15:docId w15:val="{7B9B294B-9530-4E21-ADFB-C5A35F51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24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D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79E"/>
  </w:style>
  <w:style w:type="paragraph" w:styleId="Footer">
    <w:name w:val="footer"/>
    <w:basedOn w:val="Normal"/>
    <w:link w:val="FooterChar"/>
    <w:uiPriority w:val="99"/>
    <w:unhideWhenUsed/>
    <w:rsid w:val="00074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79E"/>
  </w:style>
  <w:style w:type="character" w:styleId="Hyperlink">
    <w:name w:val="Hyperlink"/>
    <w:basedOn w:val="DefaultParagraphFont"/>
    <w:uiPriority w:val="99"/>
    <w:unhideWhenUsed/>
    <w:rsid w:val="002911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022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F3625"/>
    <w:rPr>
      <w:color w:val="808080"/>
    </w:rPr>
  </w:style>
  <w:style w:type="paragraph" w:styleId="ListParagraph">
    <w:name w:val="List Paragraph"/>
    <w:basedOn w:val="Normal"/>
    <w:uiPriority w:val="34"/>
    <w:qFormat/>
    <w:rsid w:val="00D056F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263D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3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2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.khakdan@semnan.ac.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2</Pages>
  <Words>509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rigiv@semnan.ac.ir</dc:creator>
  <cp:keywords/>
  <dc:description/>
  <cp:lastModifiedBy>HP</cp:lastModifiedBy>
  <cp:revision>81</cp:revision>
  <cp:lastPrinted>2019-04-20T23:19:00Z</cp:lastPrinted>
  <dcterms:created xsi:type="dcterms:W3CDTF">2021-10-08T10:59:00Z</dcterms:created>
  <dcterms:modified xsi:type="dcterms:W3CDTF">2021-11-11T18:33:00Z</dcterms:modified>
</cp:coreProperties>
</file>